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477E52" w:rsidR="00E83F5C" w:rsidP="2289A0E2" w:rsidRDefault="00D20F6B" w14:paraId="18BBFBC2" w14:textId="3828144A">
      <w:pPr>
        <w:jc w:val="center"/>
        <w:rPr>
          <w:rFonts w:ascii="Aptos Narrow" w:hAnsi="Aptos Narrow"/>
          <w:b w:val="1"/>
          <w:bCs w:val="1"/>
          <w:color w:val="000000" w:themeColor="text1"/>
          <w:sz w:val="18"/>
          <w:szCs w:val="18"/>
          <w:highlight w:val="cyan"/>
        </w:rPr>
      </w:pPr>
      <w:r w:rsidRPr="2289A0E2" w:rsidR="02ABDCBA">
        <w:rPr>
          <w:rFonts w:ascii="Aptos Narrow" w:hAnsi="Aptos Narrow"/>
          <w:b w:val="1"/>
          <w:bCs w:val="1"/>
          <w:color w:val="000000" w:themeColor="text1" w:themeTint="FF" w:themeShade="FF"/>
          <w:sz w:val="18"/>
          <w:szCs w:val="18"/>
        </w:rPr>
        <w:t xml:space="preserve"> </w:t>
      </w:r>
      <w:r w:rsidRPr="2289A0E2" w:rsidR="00D20F6B">
        <w:rPr>
          <w:rFonts w:ascii="Aptos Narrow" w:hAnsi="Aptos Narrow"/>
          <w:b w:val="1"/>
          <w:bCs w:val="1"/>
          <w:color w:val="000000" w:themeColor="text1" w:themeTint="FF" w:themeShade="FF"/>
          <w:sz w:val="18"/>
          <w:szCs w:val="18"/>
        </w:rPr>
        <w:t xml:space="preserve"> </w:t>
      </w:r>
      <w:r w:rsidRPr="2289A0E2" w:rsidR="006A0440">
        <w:rPr>
          <w:rFonts w:ascii="Aptos Narrow" w:hAnsi="Aptos Narrow"/>
          <w:b w:val="1"/>
          <w:bCs w:val="1"/>
          <w:color w:val="000000" w:themeColor="text1" w:themeTint="FF" w:themeShade="FF"/>
          <w:sz w:val="18"/>
          <w:szCs w:val="18"/>
          <w:highlight w:val="cyan"/>
        </w:rPr>
        <w:t>“</w:t>
      </w:r>
      <w:r w:rsidRPr="2289A0E2" w:rsidR="006E3B05">
        <w:rPr>
          <w:rFonts w:ascii="Aptos Narrow" w:hAnsi="Aptos Narrow"/>
          <w:b w:val="1"/>
          <w:bCs w:val="1"/>
          <w:color w:val="000000" w:themeColor="text1" w:themeTint="FF" w:themeShade="FF"/>
          <w:sz w:val="18"/>
          <w:szCs w:val="18"/>
          <w:highlight w:val="cyan"/>
        </w:rPr>
        <w:t>Grand Slam Giveaway</w:t>
      </w:r>
      <w:r w:rsidRPr="2289A0E2" w:rsidR="00E83F5C">
        <w:rPr>
          <w:rFonts w:ascii="Aptos Narrow" w:hAnsi="Aptos Narrow"/>
          <w:b w:val="1"/>
          <w:bCs w:val="1"/>
          <w:color w:val="000000" w:themeColor="text1" w:themeTint="FF" w:themeShade="FF"/>
          <w:sz w:val="18"/>
          <w:szCs w:val="18"/>
          <w:highlight w:val="cyan"/>
        </w:rPr>
        <w:t>”</w:t>
      </w:r>
    </w:p>
    <w:p w:rsidRPr="00477E52" w:rsidR="00E83F5C" w:rsidP="00E83F5C" w:rsidRDefault="00E83F5C" w14:paraId="7EB605F5" w14:textId="77777777">
      <w:pPr>
        <w:jc w:val="center"/>
        <w:rPr>
          <w:rFonts w:ascii="Aptos Narrow" w:hAnsi="Aptos Narrow"/>
          <w:b/>
          <w:color w:val="000000" w:themeColor="text1"/>
          <w:sz w:val="18"/>
          <w:szCs w:val="18"/>
          <w:highlight w:val="cyan"/>
        </w:rPr>
      </w:pPr>
      <w:r w:rsidRPr="00477E52">
        <w:rPr>
          <w:rFonts w:ascii="Aptos Narrow" w:hAnsi="Aptos Narrow"/>
          <w:b/>
          <w:color w:val="000000" w:themeColor="text1"/>
          <w:sz w:val="18"/>
          <w:szCs w:val="18"/>
          <w:highlight w:val="cyan"/>
        </w:rPr>
        <w:t>Newcastle Casino</w:t>
      </w:r>
    </w:p>
    <w:p w:rsidRPr="00477E52" w:rsidR="00E83F5C" w:rsidP="00E83F5C" w:rsidRDefault="00E83F5C" w14:paraId="280F88F5" w14:textId="77777777">
      <w:pPr>
        <w:jc w:val="center"/>
        <w:rPr>
          <w:rFonts w:ascii="Aptos Narrow" w:hAnsi="Aptos Narrow"/>
          <w:b/>
          <w:color w:val="000000" w:themeColor="text1"/>
          <w:sz w:val="18"/>
          <w:szCs w:val="18"/>
          <w:u w:val="single"/>
        </w:rPr>
      </w:pPr>
      <w:r w:rsidRPr="00477E52">
        <w:rPr>
          <w:rFonts w:ascii="Aptos Narrow" w:hAnsi="Aptos Narrow"/>
          <w:b/>
          <w:color w:val="000000" w:themeColor="text1"/>
          <w:sz w:val="18"/>
          <w:szCs w:val="18"/>
          <w:highlight w:val="cyan"/>
          <w:u w:val="single"/>
        </w:rPr>
        <w:t>Official Rules</w:t>
      </w:r>
    </w:p>
    <w:p w:rsidRPr="008F3EED" w:rsidR="00E83F5C" w:rsidP="00E83F5C" w:rsidRDefault="00E83F5C" w14:paraId="7705E9B4" w14:textId="77777777">
      <w:pPr>
        <w:jc w:val="center"/>
        <w:rPr>
          <w:rFonts w:ascii="Aptos Narrow" w:hAnsi="Aptos Narrow"/>
          <w:b/>
          <w:color w:val="000000" w:themeColor="text1"/>
          <w:sz w:val="16"/>
          <w:szCs w:val="16"/>
          <w:u w:val="single"/>
        </w:rPr>
      </w:pPr>
    </w:p>
    <w:p w:rsidRPr="008F3EED" w:rsidR="00E83F5C" w:rsidP="00E83F5C" w:rsidRDefault="00E83F5C" w14:paraId="38E3A244" w14:textId="4675D78B">
      <w:pPr>
        <w:numPr>
          <w:ilvl w:val="0"/>
          <w:numId w:val="2"/>
        </w:numPr>
        <w:rPr>
          <w:rFonts w:ascii="Aptos Narrow" w:hAnsi="Aptos Narrow"/>
          <w:b/>
          <w:color w:val="000000" w:themeColor="text1"/>
          <w:sz w:val="16"/>
          <w:szCs w:val="16"/>
        </w:rPr>
      </w:pPr>
      <w:r w:rsidRPr="008F3EED">
        <w:rPr>
          <w:rFonts w:ascii="Aptos Narrow" w:hAnsi="Aptos Narrow"/>
          <w:b/>
          <w:color w:val="000000" w:themeColor="text1"/>
          <w:sz w:val="16"/>
          <w:szCs w:val="16"/>
        </w:rPr>
        <w:t>Newcastl</w:t>
      </w:r>
      <w:r w:rsidRPr="008F3EED" w:rsidR="00875CCA">
        <w:rPr>
          <w:rFonts w:ascii="Aptos Narrow" w:hAnsi="Aptos Narrow"/>
          <w:b/>
          <w:color w:val="000000" w:themeColor="text1"/>
          <w:sz w:val="16"/>
          <w:szCs w:val="16"/>
        </w:rPr>
        <w:t>e</w:t>
      </w:r>
      <w:r w:rsidRPr="008F3EED">
        <w:rPr>
          <w:rFonts w:ascii="Aptos Narrow" w:hAnsi="Aptos Narrow"/>
          <w:b/>
          <w:color w:val="000000" w:themeColor="text1"/>
          <w:sz w:val="16"/>
          <w:szCs w:val="16"/>
        </w:rPr>
        <w:t xml:space="preserve"> Casino is a governmental enterprise of the Chickasaw Nation, (“Nation”) a federally recognized sovereign Indian tribe. Newcastle Casino is giving away</w:t>
      </w:r>
      <w:r w:rsidRPr="008F3EED" w:rsidR="00A404E0">
        <w:rPr>
          <w:rFonts w:ascii="Aptos Narrow" w:hAnsi="Aptos Narrow"/>
          <w:b/>
          <w:color w:val="000000" w:themeColor="text1"/>
          <w:sz w:val="16"/>
          <w:szCs w:val="16"/>
        </w:rPr>
        <w:t xml:space="preserve"> a share</w:t>
      </w:r>
      <w:r w:rsidRPr="008F3EED">
        <w:rPr>
          <w:rFonts w:ascii="Aptos Narrow" w:hAnsi="Aptos Narrow"/>
          <w:b/>
          <w:color w:val="000000" w:themeColor="text1"/>
          <w:sz w:val="16"/>
          <w:szCs w:val="16"/>
        </w:rPr>
        <w:t xml:space="preserve"> </w:t>
      </w:r>
      <w:r w:rsidRPr="008F3EED" w:rsidR="00EB5BEF">
        <w:rPr>
          <w:rFonts w:ascii="Aptos Narrow" w:hAnsi="Aptos Narrow"/>
          <w:b/>
          <w:color w:val="000000" w:themeColor="text1"/>
          <w:sz w:val="16"/>
          <w:szCs w:val="16"/>
        </w:rPr>
        <w:t xml:space="preserve">of </w:t>
      </w:r>
      <w:r w:rsidRPr="008F3EED">
        <w:rPr>
          <w:rFonts w:ascii="Aptos Narrow" w:hAnsi="Aptos Narrow"/>
          <w:b/>
          <w:color w:val="000000" w:themeColor="text1"/>
          <w:sz w:val="16"/>
          <w:szCs w:val="16"/>
        </w:rPr>
        <w:t>$</w:t>
      </w:r>
      <w:r w:rsidRPr="008F3EED" w:rsidR="006E3B05">
        <w:rPr>
          <w:rFonts w:ascii="Aptos Narrow" w:hAnsi="Aptos Narrow"/>
          <w:b/>
          <w:color w:val="000000" w:themeColor="text1"/>
          <w:sz w:val="16"/>
          <w:szCs w:val="16"/>
        </w:rPr>
        <w:t>5</w:t>
      </w:r>
      <w:r w:rsidRPr="008F3EED" w:rsidR="00182345">
        <w:rPr>
          <w:rFonts w:ascii="Aptos Narrow" w:hAnsi="Aptos Narrow"/>
          <w:b/>
          <w:color w:val="000000" w:themeColor="text1"/>
          <w:sz w:val="16"/>
          <w:szCs w:val="16"/>
        </w:rPr>
        <w:t>0</w:t>
      </w:r>
      <w:r w:rsidRPr="008F3EED">
        <w:rPr>
          <w:rFonts w:ascii="Aptos Narrow" w:hAnsi="Aptos Narrow"/>
          <w:b/>
          <w:color w:val="000000" w:themeColor="text1"/>
          <w:sz w:val="16"/>
          <w:szCs w:val="16"/>
        </w:rPr>
        <w:t>,</w:t>
      </w:r>
      <w:r w:rsidRPr="008F3EED" w:rsidR="000A33FD">
        <w:rPr>
          <w:rFonts w:ascii="Aptos Narrow" w:hAnsi="Aptos Narrow"/>
          <w:b/>
          <w:color w:val="000000" w:themeColor="text1"/>
          <w:sz w:val="16"/>
          <w:szCs w:val="16"/>
        </w:rPr>
        <w:t>000</w:t>
      </w:r>
      <w:r w:rsidRPr="008F3EED">
        <w:rPr>
          <w:rFonts w:ascii="Aptos Narrow" w:hAnsi="Aptos Narrow"/>
          <w:b/>
          <w:color w:val="000000" w:themeColor="text1"/>
          <w:sz w:val="16"/>
          <w:szCs w:val="16"/>
        </w:rPr>
        <w:t xml:space="preserve"> </w:t>
      </w:r>
      <w:r w:rsidRPr="008F3EED" w:rsidR="005522A2">
        <w:rPr>
          <w:rFonts w:ascii="Aptos Narrow" w:hAnsi="Aptos Narrow"/>
          <w:b/>
          <w:color w:val="000000" w:themeColor="text1"/>
          <w:sz w:val="16"/>
          <w:szCs w:val="16"/>
        </w:rPr>
        <w:t>in</w:t>
      </w:r>
      <w:r w:rsidRPr="008F3EED">
        <w:rPr>
          <w:rFonts w:ascii="Aptos Narrow" w:hAnsi="Aptos Narrow"/>
          <w:b/>
          <w:color w:val="000000" w:themeColor="text1"/>
          <w:sz w:val="16"/>
          <w:szCs w:val="16"/>
        </w:rPr>
        <w:t xml:space="preserve"> </w:t>
      </w:r>
      <w:r w:rsidRPr="008F3EED" w:rsidR="000A33FD">
        <w:rPr>
          <w:rFonts w:ascii="Aptos Narrow" w:hAnsi="Aptos Narrow"/>
          <w:b/>
          <w:color w:val="000000" w:themeColor="text1"/>
          <w:sz w:val="16"/>
          <w:szCs w:val="16"/>
        </w:rPr>
        <w:t>Bonus Play</w:t>
      </w:r>
      <w:r w:rsidRPr="008F3EED" w:rsidR="001764A7">
        <w:rPr>
          <w:rFonts w:ascii="Aptos Narrow" w:hAnsi="Aptos Narrow"/>
          <w:b/>
          <w:color w:val="000000" w:themeColor="text1"/>
          <w:sz w:val="16"/>
          <w:szCs w:val="16"/>
        </w:rPr>
        <w:t xml:space="preserve"> and </w:t>
      </w:r>
      <w:r w:rsidRPr="008F3EED" w:rsidR="009A52F3">
        <w:rPr>
          <w:rFonts w:ascii="Aptos Narrow" w:hAnsi="Aptos Narrow"/>
          <w:b/>
          <w:color w:val="000000" w:themeColor="text1"/>
          <w:sz w:val="16"/>
          <w:szCs w:val="16"/>
        </w:rPr>
        <w:t>C</w:t>
      </w:r>
      <w:r w:rsidRPr="008F3EED" w:rsidR="001764A7">
        <w:rPr>
          <w:rFonts w:ascii="Aptos Narrow" w:hAnsi="Aptos Narrow"/>
          <w:b/>
          <w:color w:val="000000" w:themeColor="text1"/>
          <w:sz w:val="16"/>
          <w:szCs w:val="16"/>
        </w:rPr>
        <w:t>ash</w:t>
      </w:r>
      <w:r w:rsidRPr="008F3EED" w:rsidR="000A33FD">
        <w:rPr>
          <w:rFonts w:ascii="Aptos Narrow" w:hAnsi="Aptos Narrow"/>
          <w:b/>
          <w:color w:val="000000" w:themeColor="text1"/>
          <w:sz w:val="16"/>
          <w:szCs w:val="16"/>
        </w:rPr>
        <w:t xml:space="preserve"> </w:t>
      </w:r>
      <w:r w:rsidRPr="008F3EED" w:rsidR="005522A2">
        <w:rPr>
          <w:rFonts w:ascii="Aptos Narrow" w:hAnsi="Aptos Narrow"/>
          <w:b/>
          <w:color w:val="000000" w:themeColor="text1"/>
          <w:sz w:val="16"/>
          <w:szCs w:val="16"/>
        </w:rPr>
        <w:t>on</w:t>
      </w:r>
      <w:r w:rsidRPr="008F3EED" w:rsidR="00E915C3">
        <w:rPr>
          <w:rFonts w:ascii="Aptos Narrow" w:hAnsi="Aptos Narrow"/>
          <w:b/>
          <w:color w:val="000000" w:themeColor="text1"/>
          <w:sz w:val="16"/>
          <w:szCs w:val="16"/>
        </w:rPr>
        <w:t xml:space="preserve"> </w:t>
      </w:r>
      <w:r w:rsidRPr="008F3EED" w:rsidR="000A33FD">
        <w:rPr>
          <w:rFonts w:ascii="Aptos Narrow" w:hAnsi="Aptos Narrow"/>
          <w:b/>
          <w:color w:val="000000" w:themeColor="text1"/>
          <w:sz w:val="16"/>
          <w:szCs w:val="16"/>
        </w:rPr>
        <w:t>Wednesday</w:t>
      </w:r>
      <w:r w:rsidRPr="008F3EED" w:rsidR="0039487A">
        <w:rPr>
          <w:rFonts w:ascii="Aptos Narrow" w:hAnsi="Aptos Narrow"/>
          <w:b/>
          <w:color w:val="000000" w:themeColor="text1"/>
          <w:sz w:val="16"/>
          <w:szCs w:val="16"/>
        </w:rPr>
        <w:t xml:space="preserve">s in </w:t>
      </w:r>
      <w:r w:rsidRPr="008F3EED" w:rsidR="006E3B05">
        <w:rPr>
          <w:rFonts w:ascii="Aptos Narrow" w:hAnsi="Aptos Narrow"/>
          <w:b/>
          <w:color w:val="000000" w:themeColor="text1"/>
          <w:sz w:val="16"/>
          <w:szCs w:val="16"/>
        </w:rPr>
        <w:t>April</w:t>
      </w:r>
      <w:r w:rsidRPr="008F3EED" w:rsidR="00FA6527">
        <w:rPr>
          <w:rFonts w:ascii="Aptos Narrow" w:hAnsi="Aptos Narrow"/>
          <w:b/>
          <w:color w:val="000000" w:themeColor="text1"/>
          <w:sz w:val="16"/>
          <w:szCs w:val="16"/>
        </w:rPr>
        <w:t>,</w:t>
      </w:r>
      <w:r w:rsidRPr="008F3EED">
        <w:rPr>
          <w:rFonts w:ascii="Aptos Narrow" w:hAnsi="Aptos Narrow"/>
          <w:b/>
          <w:color w:val="000000" w:themeColor="text1"/>
          <w:sz w:val="16"/>
          <w:szCs w:val="16"/>
        </w:rPr>
        <w:t xml:space="preserve"> during the </w:t>
      </w:r>
      <w:r w:rsidRPr="008F3EED" w:rsidR="003E6CFF">
        <w:rPr>
          <w:rFonts w:ascii="Aptos Narrow" w:hAnsi="Aptos Narrow"/>
          <w:b/>
          <w:color w:val="000000" w:themeColor="text1"/>
          <w:sz w:val="16"/>
          <w:szCs w:val="16"/>
        </w:rPr>
        <w:t>“</w:t>
      </w:r>
      <w:r w:rsidRPr="008F3EED" w:rsidR="006E3B05">
        <w:rPr>
          <w:rFonts w:ascii="Aptos Narrow" w:hAnsi="Aptos Narrow"/>
          <w:b/>
          <w:color w:val="000000" w:themeColor="text1"/>
          <w:sz w:val="16"/>
          <w:szCs w:val="16"/>
        </w:rPr>
        <w:t>Grand Slam Giveaway</w:t>
      </w:r>
      <w:r w:rsidRPr="008F3EED">
        <w:rPr>
          <w:rFonts w:ascii="Aptos Narrow" w:hAnsi="Aptos Narrow"/>
          <w:b/>
          <w:color w:val="000000" w:themeColor="text1"/>
          <w:sz w:val="16"/>
          <w:szCs w:val="16"/>
        </w:rPr>
        <w:t>”</w:t>
      </w:r>
      <w:r w:rsidRPr="008F3EED" w:rsidR="0039487A">
        <w:rPr>
          <w:rFonts w:ascii="Aptos Narrow" w:hAnsi="Aptos Narrow"/>
          <w:b/>
          <w:color w:val="000000" w:themeColor="text1"/>
          <w:sz w:val="16"/>
          <w:szCs w:val="16"/>
        </w:rPr>
        <w:t xml:space="preserve"> </w:t>
      </w:r>
      <w:r w:rsidRPr="008F3EED">
        <w:rPr>
          <w:rFonts w:ascii="Aptos Narrow" w:hAnsi="Aptos Narrow"/>
          <w:b/>
          <w:color w:val="000000" w:themeColor="text1"/>
          <w:sz w:val="16"/>
          <w:szCs w:val="16"/>
        </w:rPr>
        <w:t xml:space="preserve">promotion. </w:t>
      </w:r>
    </w:p>
    <w:p w:rsidRPr="008F3EED" w:rsidR="00E83F5C" w:rsidP="00E83F5C" w:rsidRDefault="00E83F5C" w14:paraId="0FD4D88F" w14:textId="463DC79A">
      <w:pPr>
        <w:numPr>
          <w:ilvl w:val="0"/>
          <w:numId w:val="2"/>
        </w:numPr>
        <w:rPr>
          <w:rFonts w:ascii="Aptos Narrow" w:hAnsi="Aptos Narrow"/>
          <w:b/>
          <w:color w:val="000000" w:themeColor="text1"/>
          <w:sz w:val="16"/>
          <w:szCs w:val="16"/>
        </w:rPr>
      </w:pPr>
      <w:r w:rsidRPr="008F3EED">
        <w:rPr>
          <w:rFonts w:ascii="Aptos Narrow" w:hAnsi="Aptos Narrow"/>
          <w:b/>
          <w:color w:val="000000" w:themeColor="text1"/>
          <w:sz w:val="16"/>
          <w:szCs w:val="16"/>
        </w:rPr>
        <w:t xml:space="preserve">Patrons must be 18 years of age or older with a valid photo I.D. and must be a </w:t>
      </w:r>
      <w:r w:rsidRPr="008F3EED" w:rsidR="004E4468">
        <w:rPr>
          <w:rFonts w:ascii="Aptos Narrow" w:hAnsi="Aptos Narrow"/>
          <w:b/>
          <w:color w:val="000000" w:themeColor="text1"/>
          <w:sz w:val="16"/>
          <w:szCs w:val="16"/>
        </w:rPr>
        <w:t>Reel Rewards Card</w:t>
      </w:r>
      <w:r w:rsidRPr="008F3EED">
        <w:rPr>
          <w:rFonts w:ascii="Aptos Narrow" w:hAnsi="Aptos Narrow"/>
          <w:b/>
          <w:color w:val="000000" w:themeColor="text1"/>
          <w:sz w:val="16"/>
          <w:szCs w:val="16"/>
        </w:rPr>
        <w:t xml:space="preserve"> member, with complete and accurate account information to participate.  The following individuals or entities are not eligible to participate or win during the promotional activity; employees of Newcastle Casino and employees of the Nation </w:t>
      </w:r>
      <w:r w:rsidRPr="008F3EED" w:rsidR="00FA6527">
        <w:rPr>
          <w:rFonts w:ascii="Aptos Narrow" w:hAnsi="Aptos Narrow"/>
          <w:b/>
          <w:color w:val="000000" w:themeColor="text1"/>
          <w:sz w:val="16"/>
          <w:szCs w:val="16"/>
        </w:rPr>
        <w:t xml:space="preserve">are </w:t>
      </w:r>
      <w:r w:rsidRPr="008F3EED">
        <w:rPr>
          <w:rFonts w:ascii="Aptos Narrow" w:hAnsi="Aptos Narrow"/>
          <w:b/>
          <w:color w:val="000000" w:themeColor="text1"/>
          <w:sz w:val="16"/>
          <w:szCs w:val="16"/>
        </w:rPr>
        <w:t>prohibited from participating as set forth by any of the Nation’s policies, regulations</w:t>
      </w:r>
      <w:r w:rsidRPr="008F3EED" w:rsidR="00FA6527">
        <w:rPr>
          <w:rFonts w:ascii="Aptos Narrow" w:hAnsi="Aptos Narrow"/>
          <w:b/>
          <w:color w:val="000000" w:themeColor="text1"/>
          <w:sz w:val="16"/>
          <w:szCs w:val="16"/>
        </w:rPr>
        <w:t>,</w:t>
      </w:r>
      <w:r w:rsidRPr="008F3EED">
        <w:rPr>
          <w:rFonts w:ascii="Aptos Narrow" w:hAnsi="Aptos Narrow"/>
          <w:b/>
          <w:color w:val="000000" w:themeColor="text1"/>
          <w:sz w:val="16"/>
          <w:szCs w:val="16"/>
        </w:rPr>
        <w:t xml:space="preserve"> or laws; anyone who has been barred from any of the Nation’s gaming facilities; or any promotional sponsors.</w:t>
      </w:r>
    </w:p>
    <w:p w:rsidRPr="008F3EED" w:rsidR="00B037BD" w:rsidP="00B037BD" w:rsidRDefault="00B037BD" w14:paraId="3336DA63" w14:textId="72339F47">
      <w:pPr>
        <w:numPr>
          <w:ilvl w:val="0"/>
          <w:numId w:val="2"/>
        </w:numPr>
        <w:rPr>
          <w:rFonts w:ascii="Aptos Narrow" w:hAnsi="Aptos Narrow"/>
          <w:b/>
          <w:sz w:val="16"/>
          <w:szCs w:val="16"/>
          <w:highlight w:val="cyan"/>
        </w:rPr>
      </w:pPr>
      <w:r w:rsidRPr="008F3EED">
        <w:rPr>
          <w:rFonts w:ascii="Aptos Narrow" w:hAnsi="Aptos Narrow"/>
          <w:b/>
          <w:sz w:val="16"/>
          <w:szCs w:val="16"/>
          <w:highlight w:val="cyan"/>
        </w:rPr>
        <w:t xml:space="preserve">On </w:t>
      </w:r>
      <w:r w:rsidRPr="008F3EED" w:rsidR="00073B6A">
        <w:rPr>
          <w:rFonts w:ascii="Aptos Narrow" w:hAnsi="Aptos Narrow"/>
          <w:b/>
          <w:sz w:val="16"/>
          <w:szCs w:val="16"/>
          <w:highlight w:val="cyan"/>
        </w:rPr>
        <w:t>Wednesday</w:t>
      </w:r>
      <w:r w:rsidRPr="008F3EED">
        <w:rPr>
          <w:rFonts w:ascii="Aptos Narrow" w:hAnsi="Aptos Narrow"/>
          <w:b/>
          <w:sz w:val="16"/>
          <w:szCs w:val="16"/>
          <w:highlight w:val="cyan"/>
        </w:rPr>
        <w:t xml:space="preserve">, </w:t>
      </w:r>
      <w:r w:rsidRPr="008F3EED" w:rsidR="00B41A31">
        <w:rPr>
          <w:rFonts w:ascii="Aptos Narrow" w:hAnsi="Aptos Narrow"/>
          <w:b/>
          <w:sz w:val="16"/>
          <w:szCs w:val="16"/>
          <w:highlight w:val="cyan"/>
        </w:rPr>
        <w:t>April</w:t>
      </w:r>
      <w:r w:rsidRPr="008F3EED">
        <w:rPr>
          <w:rFonts w:ascii="Aptos Narrow" w:hAnsi="Aptos Narrow"/>
          <w:b/>
          <w:sz w:val="16"/>
          <w:szCs w:val="16"/>
          <w:highlight w:val="cyan"/>
        </w:rPr>
        <w:t xml:space="preserve"> 1, 2026, 8:00 a.m. – Wednesday, </w:t>
      </w:r>
      <w:r w:rsidRPr="008F3EED" w:rsidR="00B41A31">
        <w:rPr>
          <w:rFonts w:ascii="Aptos Narrow" w:hAnsi="Aptos Narrow"/>
          <w:b/>
          <w:sz w:val="16"/>
          <w:szCs w:val="16"/>
          <w:highlight w:val="cyan"/>
        </w:rPr>
        <w:t>April 29</w:t>
      </w:r>
      <w:r w:rsidRPr="008F3EED">
        <w:rPr>
          <w:rFonts w:ascii="Aptos Narrow" w:hAnsi="Aptos Narrow"/>
          <w:b/>
          <w:sz w:val="16"/>
          <w:szCs w:val="16"/>
          <w:highlight w:val="cyan"/>
        </w:rPr>
        <w:t xml:space="preserve">, 2026, 10:00 p.m., patrons are eligible to earn entries. Patrons </w:t>
      </w:r>
      <w:proofErr w:type="gramStart"/>
      <w:r w:rsidRPr="008F3EED">
        <w:rPr>
          <w:rFonts w:ascii="Aptos Narrow" w:hAnsi="Aptos Narrow"/>
          <w:b/>
          <w:sz w:val="16"/>
          <w:szCs w:val="16"/>
          <w:highlight w:val="cyan"/>
        </w:rPr>
        <w:t>are able to</w:t>
      </w:r>
      <w:proofErr w:type="gramEnd"/>
      <w:r w:rsidRPr="008F3EED">
        <w:rPr>
          <w:rFonts w:ascii="Aptos Narrow" w:hAnsi="Aptos Narrow"/>
          <w:b/>
          <w:sz w:val="16"/>
          <w:szCs w:val="16"/>
          <w:highlight w:val="cyan"/>
        </w:rPr>
        <w:t xml:space="preserve"> receive entries for the drawing in the following way:</w:t>
      </w:r>
    </w:p>
    <w:p w:rsidRPr="008F3EED" w:rsidR="007E63C9" w:rsidP="001E3CB8" w:rsidRDefault="00DB2F53" w14:paraId="3DA4973D" w14:textId="30F999C6">
      <w:pPr>
        <w:numPr>
          <w:ilvl w:val="1"/>
          <w:numId w:val="12"/>
        </w:numPr>
        <w:jc w:val="both"/>
        <w:rPr>
          <w:rFonts w:ascii="Aptos Narrow" w:hAnsi="Aptos Narrow"/>
          <w:b/>
          <w:sz w:val="14"/>
          <w:szCs w:val="14"/>
          <w:highlight w:val="cyan"/>
        </w:rPr>
      </w:pPr>
      <w:r w:rsidRPr="008F3EED">
        <w:rPr>
          <w:rFonts w:ascii="Aptos Narrow" w:hAnsi="Aptos Narrow"/>
          <w:b/>
          <w:color w:val="000000" w:themeColor="text1"/>
          <w:sz w:val="16"/>
          <w:szCs w:val="16"/>
          <w:highlight w:val="cyan"/>
        </w:rPr>
        <w:t>Patrons actively playing any electronic gaming machine with their Newcastle Reel Rewards Card properly inserted will receive one (1) entry for every</w:t>
      </w:r>
      <w:r w:rsidRPr="008F3EED" w:rsidR="006D179D">
        <w:rPr>
          <w:rFonts w:ascii="Aptos Narrow" w:hAnsi="Aptos Narrow"/>
          <w:b/>
          <w:color w:val="000000" w:themeColor="text1"/>
          <w:sz w:val="16"/>
          <w:szCs w:val="16"/>
          <w:highlight w:val="cyan"/>
        </w:rPr>
        <w:t xml:space="preserve"> </w:t>
      </w:r>
      <w:r w:rsidRPr="008F3EED">
        <w:rPr>
          <w:rFonts w:ascii="Aptos Narrow" w:hAnsi="Aptos Narrow"/>
          <w:b/>
          <w:color w:val="000000" w:themeColor="text1"/>
          <w:sz w:val="16"/>
          <w:szCs w:val="16"/>
          <w:highlight w:val="cyan"/>
        </w:rPr>
        <w:t>(5) points earned on their Newcastle Reel Rewards Card.  Partial entries will not carry over once drawings begin</w:t>
      </w:r>
    </w:p>
    <w:p w:rsidRPr="008F3EED" w:rsidR="001E3CB8" w:rsidP="001E3CB8" w:rsidRDefault="001E3CB8" w14:paraId="25B02B56" w14:textId="7810F56F">
      <w:pPr>
        <w:numPr>
          <w:ilvl w:val="1"/>
          <w:numId w:val="12"/>
        </w:numPr>
        <w:jc w:val="both"/>
        <w:rPr>
          <w:rFonts w:ascii="Aptos Narrow" w:hAnsi="Aptos Narrow"/>
          <w:b/>
          <w:sz w:val="14"/>
          <w:szCs w:val="14"/>
        </w:rPr>
      </w:pPr>
      <w:r w:rsidRPr="008F3EED">
        <w:rPr>
          <w:rFonts w:ascii="Aptos Narrow" w:hAnsi="Aptos Narrow"/>
          <w:b/>
          <w:sz w:val="16"/>
          <w:szCs w:val="16"/>
        </w:rPr>
        <w:t>Patron(s) must either be actively playing on any electronic game with their Players Card properly inserted at the time of each drawing or have had play within ten (10) minutes of each drawing time to activate previous entries.  Partial entries will not carry over once drawing(s) begin.</w:t>
      </w:r>
    </w:p>
    <w:p w:rsidRPr="008F3EED" w:rsidR="00B037BD" w:rsidP="00B037BD" w:rsidRDefault="00B037BD" w14:paraId="6653D0D7" w14:textId="77777777">
      <w:pPr>
        <w:numPr>
          <w:ilvl w:val="1"/>
          <w:numId w:val="12"/>
        </w:numPr>
        <w:jc w:val="both"/>
        <w:rPr>
          <w:rFonts w:ascii="Aptos Narrow" w:hAnsi="Aptos Narrow"/>
          <w:b/>
          <w:sz w:val="14"/>
          <w:szCs w:val="14"/>
          <w:highlight w:val="cyan"/>
        </w:rPr>
      </w:pPr>
      <w:r w:rsidRPr="008F3EED">
        <w:rPr>
          <w:rFonts w:ascii="Aptos Narrow" w:hAnsi="Aptos Narrow"/>
          <w:b/>
          <w:sz w:val="16"/>
          <w:szCs w:val="16"/>
          <w:highlight w:val="cyan"/>
        </w:rPr>
        <w:t>New Members will receive one (1) free entry into the drawing by signing up for a Newcastle Reel Rewards Card.</w:t>
      </w:r>
    </w:p>
    <w:p w:rsidRPr="008F3EED" w:rsidR="00E016A0" w:rsidP="00E016A0" w:rsidRDefault="00494148" w14:paraId="6C98CFA9" w14:textId="42BACAA9">
      <w:pPr>
        <w:pStyle w:val="ListParagraph"/>
        <w:numPr>
          <w:ilvl w:val="0"/>
          <w:numId w:val="2"/>
        </w:numPr>
        <w:rPr>
          <w:rFonts w:ascii="Aptos Narrow" w:hAnsi="Aptos Narrow"/>
          <w:b/>
          <w:color w:val="000000" w:themeColor="text1"/>
          <w:sz w:val="16"/>
          <w:szCs w:val="16"/>
          <w:highlight w:val="cyan"/>
        </w:rPr>
      </w:pPr>
      <w:r w:rsidRPr="008F3EED">
        <w:rPr>
          <w:rFonts w:ascii="Aptos Narrow" w:hAnsi="Aptos Narrow"/>
          <w:b/>
          <w:color w:val="000000" w:themeColor="text1"/>
          <w:sz w:val="16"/>
          <w:szCs w:val="16"/>
          <w:highlight w:val="cyan"/>
        </w:rPr>
        <w:t>On Wednesdays, (0</w:t>
      </w:r>
      <w:r w:rsidRPr="008F3EED" w:rsidR="009370DB">
        <w:rPr>
          <w:rFonts w:ascii="Aptos Narrow" w:hAnsi="Aptos Narrow"/>
          <w:b/>
          <w:color w:val="000000" w:themeColor="text1"/>
          <w:sz w:val="16"/>
          <w:szCs w:val="16"/>
          <w:highlight w:val="cyan"/>
        </w:rPr>
        <w:t>4</w:t>
      </w:r>
      <w:r w:rsidRPr="008F3EED">
        <w:rPr>
          <w:rFonts w:ascii="Aptos Narrow" w:hAnsi="Aptos Narrow"/>
          <w:b/>
          <w:color w:val="000000" w:themeColor="text1"/>
          <w:sz w:val="16"/>
          <w:szCs w:val="16"/>
          <w:highlight w:val="cyan"/>
        </w:rPr>
        <w:t>/0</w:t>
      </w:r>
      <w:r w:rsidRPr="008F3EED" w:rsidR="009370DB">
        <w:rPr>
          <w:rFonts w:ascii="Aptos Narrow" w:hAnsi="Aptos Narrow"/>
          <w:b/>
          <w:color w:val="000000" w:themeColor="text1"/>
          <w:sz w:val="16"/>
          <w:szCs w:val="16"/>
          <w:highlight w:val="cyan"/>
        </w:rPr>
        <w:t>1</w:t>
      </w:r>
      <w:r w:rsidRPr="008F3EED">
        <w:rPr>
          <w:rFonts w:ascii="Aptos Narrow" w:hAnsi="Aptos Narrow"/>
          <w:b/>
          <w:color w:val="000000" w:themeColor="text1"/>
          <w:sz w:val="16"/>
          <w:szCs w:val="16"/>
          <w:highlight w:val="cyan"/>
        </w:rPr>
        <w:t>, 0</w:t>
      </w:r>
      <w:r w:rsidRPr="008F3EED" w:rsidR="009370DB">
        <w:rPr>
          <w:rFonts w:ascii="Aptos Narrow" w:hAnsi="Aptos Narrow"/>
          <w:b/>
          <w:color w:val="000000" w:themeColor="text1"/>
          <w:sz w:val="16"/>
          <w:szCs w:val="16"/>
          <w:highlight w:val="cyan"/>
        </w:rPr>
        <w:t>4</w:t>
      </w:r>
      <w:r w:rsidRPr="008F3EED">
        <w:rPr>
          <w:rFonts w:ascii="Aptos Narrow" w:hAnsi="Aptos Narrow"/>
          <w:b/>
          <w:color w:val="000000" w:themeColor="text1"/>
          <w:sz w:val="16"/>
          <w:szCs w:val="16"/>
          <w:highlight w:val="cyan"/>
        </w:rPr>
        <w:t>/</w:t>
      </w:r>
      <w:r w:rsidRPr="008F3EED" w:rsidR="009370DB">
        <w:rPr>
          <w:rFonts w:ascii="Aptos Narrow" w:hAnsi="Aptos Narrow"/>
          <w:b/>
          <w:color w:val="000000" w:themeColor="text1"/>
          <w:sz w:val="16"/>
          <w:szCs w:val="16"/>
          <w:highlight w:val="cyan"/>
        </w:rPr>
        <w:t>08</w:t>
      </w:r>
      <w:r w:rsidRPr="008F3EED">
        <w:rPr>
          <w:rFonts w:ascii="Aptos Narrow" w:hAnsi="Aptos Narrow"/>
          <w:b/>
          <w:color w:val="000000" w:themeColor="text1"/>
          <w:sz w:val="16"/>
          <w:szCs w:val="16"/>
          <w:highlight w:val="cyan"/>
        </w:rPr>
        <w:t>, 0</w:t>
      </w:r>
      <w:r w:rsidRPr="008F3EED" w:rsidR="005D1690">
        <w:rPr>
          <w:rFonts w:ascii="Aptos Narrow" w:hAnsi="Aptos Narrow"/>
          <w:b/>
          <w:color w:val="000000" w:themeColor="text1"/>
          <w:sz w:val="16"/>
          <w:szCs w:val="16"/>
          <w:highlight w:val="cyan"/>
        </w:rPr>
        <w:t>4</w:t>
      </w:r>
      <w:r w:rsidRPr="008F3EED">
        <w:rPr>
          <w:rFonts w:ascii="Aptos Narrow" w:hAnsi="Aptos Narrow"/>
          <w:b/>
          <w:color w:val="000000" w:themeColor="text1"/>
          <w:sz w:val="16"/>
          <w:szCs w:val="16"/>
          <w:highlight w:val="cyan"/>
        </w:rPr>
        <w:t>/1</w:t>
      </w:r>
      <w:r w:rsidRPr="008F3EED" w:rsidR="005D1690">
        <w:rPr>
          <w:rFonts w:ascii="Aptos Narrow" w:hAnsi="Aptos Narrow"/>
          <w:b/>
          <w:color w:val="000000" w:themeColor="text1"/>
          <w:sz w:val="16"/>
          <w:szCs w:val="16"/>
          <w:highlight w:val="cyan"/>
        </w:rPr>
        <w:t>5, 4/22</w:t>
      </w:r>
      <w:r w:rsidRPr="008F3EED" w:rsidR="00B037BD">
        <w:rPr>
          <w:rFonts w:ascii="Aptos Narrow" w:hAnsi="Aptos Narrow"/>
          <w:b/>
          <w:color w:val="000000" w:themeColor="text1"/>
          <w:sz w:val="16"/>
          <w:szCs w:val="16"/>
          <w:highlight w:val="cyan"/>
        </w:rPr>
        <w:t>)</w:t>
      </w:r>
      <w:r w:rsidRPr="008F3EED" w:rsidR="00756D1D">
        <w:rPr>
          <w:rFonts w:ascii="Aptos Narrow" w:hAnsi="Aptos Narrow"/>
          <w:b/>
          <w:color w:val="000000" w:themeColor="text1"/>
          <w:sz w:val="16"/>
          <w:szCs w:val="16"/>
          <w:highlight w:val="cyan"/>
        </w:rPr>
        <w:t xml:space="preserve">, </w:t>
      </w:r>
      <w:r w:rsidRPr="008F3EED" w:rsidR="00B858C3">
        <w:rPr>
          <w:rFonts w:ascii="Aptos Narrow" w:hAnsi="Aptos Narrow"/>
          <w:b/>
          <w:color w:val="000000" w:themeColor="text1"/>
          <w:sz w:val="16"/>
          <w:szCs w:val="16"/>
          <w:highlight w:val="cyan"/>
        </w:rPr>
        <w:t>t</w:t>
      </w:r>
      <w:r w:rsidRPr="008F3EED" w:rsidR="00E95EB5">
        <w:rPr>
          <w:rFonts w:ascii="Aptos Narrow" w:hAnsi="Aptos Narrow"/>
          <w:b/>
          <w:color w:val="000000" w:themeColor="text1"/>
          <w:sz w:val="16"/>
          <w:szCs w:val="16"/>
          <w:highlight w:val="cyan"/>
        </w:rPr>
        <w:t>welve</w:t>
      </w:r>
      <w:r w:rsidRPr="008F3EED" w:rsidR="00E016A0">
        <w:rPr>
          <w:rFonts w:ascii="Aptos Narrow" w:hAnsi="Aptos Narrow"/>
          <w:b/>
          <w:color w:val="000000" w:themeColor="text1"/>
          <w:sz w:val="16"/>
          <w:szCs w:val="16"/>
          <w:highlight w:val="cyan"/>
        </w:rPr>
        <w:t xml:space="preserve"> (</w:t>
      </w:r>
      <w:r w:rsidRPr="008F3EED" w:rsidR="00B037BD">
        <w:rPr>
          <w:rFonts w:ascii="Aptos Narrow" w:hAnsi="Aptos Narrow"/>
          <w:b/>
          <w:color w:val="000000" w:themeColor="text1"/>
          <w:sz w:val="16"/>
          <w:szCs w:val="16"/>
          <w:highlight w:val="cyan"/>
        </w:rPr>
        <w:t>1</w:t>
      </w:r>
      <w:r w:rsidRPr="008F3EED" w:rsidR="00E95EB5">
        <w:rPr>
          <w:rFonts w:ascii="Aptos Narrow" w:hAnsi="Aptos Narrow"/>
          <w:b/>
          <w:color w:val="000000" w:themeColor="text1"/>
          <w:sz w:val="16"/>
          <w:szCs w:val="16"/>
          <w:highlight w:val="cyan"/>
        </w:rPr>
        <w:t>2</w:t>
      </w:r>
      <w:r w:rsidRPr="008F3EED" w:rsidR="00E016A0">
        <w:rPr>
          <w:rFonts w:ascii="Aptos Narrow" w:hAnsi="Aptos Narrow"/>
          <w:b/>
          <w:color w:val="000000" w:themeColor="text1"/>
          <w:sz w:val="16"/>
          <w:szCs w:val="16"/>
          <w:highlight w:val="cyan"/>
        </w:rPr>
        <w:t>) winners will be chosen to win a share of $</w:t>
      </w:r>
      <w:r w:rsidRPr="008F3EED" w:rsidR="00B858C3">
        <w:rPr>
          <w:rFonts w:ascii="Aptos Narrow" w:hAnsi="Aptos Narrow"/>
          <w:b/>
          <w:color w:val="000000" w:themeColor="text1"/>
          <w:sz w:val="16"/>
          <w:szCs w:val="16"/>
          <w:highlight w:val="cyan"/>
        </w:rPr>
        <w:t>4</w:t>
      </w:r>
      <w:r w:rsidRPr="008F3EED" w:rsidR="00E016A0">
        <w:rPr>
          <w:rFonts w:ascii="Aptos Narrow" w:hAnsi="Aptos Narrow"/>
          <w:b/>
          <w:color w:val="000000" w:themeColor="text1"/>
          <w:sz w:val="16"/>
          <w:szCs w:val="16"/>
          <w:highlight w:val="cyan"/>
        </w:rPr>
        <w:t xml:space="preserve">,000 in Bonus Play between </w:t>
      </w:r>
      <w:r w:rsidRPr="008F3EED" w:rsidR="00B037BD">
        <w:rPr>
          <w:rFonts w:ascii="Aptos Narrow" w:hAnsi="Aptos Narrow"/>
          <w:b/>
          <w:color w:val="000000" w:themeColor="text1"/>
          <w:sz w:val="16"/>
          <w:szCs w:val="16"/>
          <w:highlight w:val="cyan"/>
        </w:rPr>
        <w:t>4</w:t>
      </w:r>
      <w:r w:rsidRPr="008F3EED" w:rsidR="00E016A0">
        <w:rPr>
          <w:rFonts w:ascii="Aptos Narrow" w:hAnsi="Aptos Narrow"/>
          <w:b/>
          <w:color w:val="000000" w:themeColor="text1"/>
          <w:sz w:val="16"/>
          <w:szCs w:val="16"/>
          <w:highlight w:val="cyan"/>
        </w:rPr>
        <w:t xml:space="preserve">:00 p.m. – </w:t>
      </w:r>
      <w:r w:rsidRPr="008F3EED" w:rsidR="00B037BD">
        <w:rPr>
          <w:rFonts w:ascii="Aptos Narrow" w:hAnsi="Aptos Narrow"/>
          <w:b/>
          <w:color w:val="000000" w:themeColor="text1"/>
          <w:sz w:val="16"/>
          <w:szCs w:val="16"/>
          <w:highlight w:val="cyan"/>
        </w:rPr>
        <w:t>9</w:t>
      </w:r>
      <w:r w:rsidRPr="008F3EED" w:rsidR="00E016A0">
        <w:rPr>
          <w:rFonts w:ascii="Aptos Narrow" w:hAnsi="Aptos Narrow"/>
          <w:b/>
          <w:color w:val="000000" w:themeColor="text1"/>
          <w:sz w:val="16"/>
          <w:szCs w:val="16"/>
          <w:highlight w:val="cyan"/>
        </w:rPr>
        <w:t>:</w:t>
      </w:r>
      <w:r w:rsidRPr="008F3EED" w:rsidR="008C5B10">
        <w:rPr>
          <w:rFonts w:ascii="Aptos Narrow" w:hAnsi="Aptos Narrow"/>
          <w:b/>
          <w:color w:val="000000" w:themeColor="text1"/>
          <w:sz w:val="16"/>
          <w:szCs w:val="16"/>
          <w:highlight w:val="cyan"/>
        </w:rPr>
        <w:t>30</w:t>
      </w:r>
      <w:r w:rsidRPr="008F3EED" w:rsidR="00E016A0">
        <w:rPr>
          <w:rFonts w:ascii="Aptos Narrow" w:hAnsi="Aptos Narrow"/>
          <w:b/>
          <w:color w:val="000000" w:themeColor="text1"/>
          <w:sz w:val="16"/>
          <w:szCs w:val="16"/>
          <w:highlight w:val="cyan"/>
        </w:rPr>
        <w:t xml:space="preserve"> p.m. </w:t>
      </w:r>
      <w:r w:rsidRPr="008F3EED" w:rsidR="00756D1D">
        <w:rPr>
          <w:rFonts w:ascii="Aptos Narrow" w:hAnsi="Aptos Narrow"/>
          <w:b/>
          <w:color w:val="000000" w:themeColor="text1"/>
          <w:sz w:val="16"/>
          <w:szCs w:val="16"/>
          <w:highlight w:val="cyan"/>
        </w:rPr>
        <w:t xml:space="preserve">As </w:t>
      </w:r>
      <w:r w:rsidRPr="008F3EED" w:rsidR="00474577">
        <w:rPr>
          <w:rFonts w:ascii="Aptos Narrow" w:hAnsi="Aptos Narrow"/>
          <w:b/>
          <w:color w:val="000000" w:themeColor="text1"/>
          <w:sz w:val="16"/>
          <w:szCs w:val="16"/>
          <w:highlight w:val="cyan"/>
        </w:rPr>
        <w:t>eight</w:t>
      </w:r>
      <w:r w:rsidRPr="008F3EED" w:rsidR="00756D1D">
        <w:rPr>
          <w:rFonts w:ascii="Aptos Narrow" w:hAnsi="Aptos Narrow"/>
          <w:b/>
          <w:color w:val="000000" w:themeColor="text1"/>
          <w:sz w:val="16"/>
          <w:szCs w:val="16"/>
          <w:highlight w:val="cyan"/>
        </w:rPr>
        <w:t xml:space="preserve"> (</w:t>
      </w:r>
      <w:r w:rsidRPr="008F3EED" w:rsidR="00474577">
        <w:rPr>
          <w:rFonts w:ascii="Aptos Narrow" w:hAnsi="Aptos Narrow"/>
          <w:b/>
          <w:color w:val="000000" w:themeColor="text1"/>
          <w:sz w:val="16"/>
          <w:szCs w:val="16"/>
          <w:highlight w:val="cyan"/>
        </w:rPr>
        <w:t>8</w:t>
      </w:r>
      <w:r w:rsidRPr="008F3EED" w:rsidR="00756D1D">
        <w:rPr>
          <w:rFonts w:ascii="Aptos Narrow" w:hAnsi="Aptos Narrow"/>
          <w:b/>
          <w:color w:val="000000" w:themeColor="text1"/>
          <w:sz w:val="16"/>
          <w:szCs w:val="16"/>
          <w:highlight w:val="cyan"/>
        </w:rPr>
        <w:t xml:space="preserve">) </w:t>
      </w:r>
      <w:r w:rsidRPr="008F3EED" w:rsidR="00474577">
        <w:rPr>
          <w:rFonts w:ascii="Aptos Narrow" w:hAnsi="Aptos Narrow"/>
          <w:b/>
          <w:color w:val="000000" w:themeColor="text1"/>
          <w:sz w:val="16"/>
          <w:szCs w:val="16"/>
          <w:highlight w:val="cyan"/>
        </w:rPr>
        <w:t>$25</w:t>
      </w:r>
      <w:r w:rsidRPr="008F3EED" w:rsidR="00756D1D">
        <w:rPr>
          <w:rFonts w:ascii="Aptos Narrow" w:hAnsi="Aptos Narrow"/>
          <w:b/>
          <w:color w:val="000000" w:themeColor="text1"/>
          <w:sz w:val="16"/>
          <w:szCs w:val="16"/>
          <w:highlight w:val="cyan"/>
        </w:rPr>
        <w:t>0, f</w:t>
      </w:r>
      <w:r w:rsidRPr="008F3EED" w:rsidR="00474577">
        <w:rPr>
          <w:rFonts w:ascii="Aptos Narrow" w:hAnsi="Aptos Narrow"/>
          <w:b/>
          <w:color w:val="000000" w:themeColor="text1"/>
          <w:sz w:val="16"/>
          <w:szCs w:val="16"/>
          <w:highlight w:val="cyan"/>
        </w:rPr>
        <w:t>our</w:t>
      </w:r>
      <w:r w:rsidRPr="008F3EED" w:rsidR="00756D1D">
        <w:rPr>
          <w:rFonts w:ascii="Aptos Narrow" w:hAnsi="Aptos Narrow"/>
          <w:b/>
          <w:color w:val="000000" w:themeColor="text1"/>
          <w:sz w:val="16"/>
          <w:szCs w:val="16"/>
          <w:highlight w:val="cyan"/>
        </w:rPr>
        <w:t xml:space="preserve"> (</w:t>
      </w:r>
      <w:r w:rsidRPr="008F3EED" w:rsidR="00474577">
        <w:rPr>
          <w:rFonts w:ascii="Aptos Narrow" w:hAnsi="Aptos Narrow"/>
          <w:b/>
          <w:color w:val="000000" w:themeColor="text1"/>
          <w:sz w:val="16"/>
          <w:szCs w:val="16"/>
          <w:highlight w:val="cyan"/>
        </w:rPr>
        <w:t>4</w:t>
      </w:r>
      <w:r w:rsidRPr="008F3EED" w:rsidR="00756D1D">
        <w:rPr>
          <w:rFonts w:ascii="Aptos Narrow" w:hAnsi="Aptos Narrow"/>
          <w:b/>
          <w:color w:val="000000" w:themeColor="text1"/>
          <w:sz w:val="16"/>
          <w:szCs w:val="16"/>
          <w:highlight w:val="cyan"/>
        </w:rPr>
        <w:t>) $</w:t>
      </w:r>
      <w:r w:rsidRPr="008F3EED" w:rsidR="00474577">
        <w:rPr>
          <w:rFonts w:ascii="Aptos Narrow" w:hAnsi="Aptos Narrow"/>
          <w:b/>
          <w:color w:val="000000" w:themeColor="text1"/>
          <w:sz w:val="16"/>
          <w:szCs w:val="16"/>
          <w:highlight w:val="cyan"/>
        </w:rPr>
        <w:t>50</w:t>
      </w:r>
      <w:r w:rsidRPr="008F3EED" w:rsidR="00756D1D">
        <w:rPr>
          <w:rFonts w:ascii="Aptos Narrow" w:hAnsi="Aptos Narrow"/>
          <w:b/>
          <w:color w:val="000000" w:themeColor="text1"/>
          <w:sz w:val="16"/>
          <w:szCs w:val="16"/>
          <w:highlight w:val="cyan"/>
        </w:rPr>
        <w:t>0</w:t>
      </w:r>
      <w:r w:rsidRPr="008F3EED" w:rsidR="00694624">
        <w:rPr>
          <w:rFonts w:ascii="Aptos Narrow" w:hAnsi="Aptos Narrow"/>
          <w:b/>
          <w:color w:val="000000" w:themeColor="text1"/>
          <w:sz w:val="16"/>
          <w:szCs w:val="16"/>
          <w:highlight w:val="cyan"/>
        </w:rPr>
        <w:t xml:space="preserve">. </w:t>
      </w:r>
      <w:r w:rsidRPr="008F3EED" w:rsidR="00E016A0">
        <w:rPr>
          <w:rFonts w:ascii="Aptos Narrow" w:hAnsi="Aptos Narrow"/>
          <w:b/>
          <w:color w:val="000000" w:themeColor="text1"/>
          <w:sz w:val="16"/>
          <w:szCs w:val="16"/>
          <w:highlight w:val="cyan"/>
        </w:rPr>
        <w:t xml:space="preserve">At approximately </w:t>
      </w:r>
      <w:r w:rsidRPr="008F3EED" w:rsidR="00B037BD">
        <w:rPr>
          <w:rFonts w:ascii="Aptos Narrow" w:hAnsi="Aptos Narrow"/>
          <w:b/>
          <w:color w:val="000000" w:themeColor="text1"/>
          <w:sz w:val="16"/>
          <w:szCs w:val="16"/>
          <w:highlight w:val="cyan"/>
        </w:rPr>
        <w:t>10</w:t>
      </w:r>
      <w:r w:rsidRPr="008F3EED" w:rsidR="00E016A0">
        <w:rPr>
          <w:rFonts w:ascii="Aptos Narrow" w:hAnsi="Aptos Narrow"/>
          <w:b/>
          <w:color w:val="000000" w:themeColor="text1"/>
          <w:sz w:val="16"/>
          <w:szCs w:val="16"/>
          <w:highlight w:val="cyan"/>
        </w:rPr>
        <w:t xml:space="preserve">:00 p.m. </w:t>
      </w:r>
      <w:r w:rsidRPr="008F3EED" w:rsidR="00EC7483">
        <w:rPr>
          <w:rFonts w:ascii="Aptos Narrow" w:hAnsi="Aptos Narrow"/>
          <w:b/>
          <w:color w:val="000000" w:themeColor="text1"/>
          <w:sz w:val="16"/>
          <w:szCs w:val="16"/>
          <w:highlight w:val="cyan"/>
        </w:rPr>
        <w:t xml:space="preserve">a Grand Prize drawing will take place, and </w:t>
      </w:r>
      <w:r w:rsidRPr="008F3EED" w:rsidR="00E016A0">
        <w:rPr>
          <w:rFonts w:ascii="Aptos Narrow" w:hAnsi="Aptos Narrow"/>
          <w:b/>
          <w:color w:val="000000" w:themeColor="text1"/>
          <w:sz w:val="16"/>
          <w:szCs w:val="16"/>
          <w:highlight w:val="cyan"/>
        </w:rPr>
        <w:t xml:space="preserve">one (1) </w:t>
      </w:r>
      <w:r w:rsidRPr="008F3EED" w:rsidR="0084436B">
        <w:rPr>
          <w:rFonts w:ascii="Aptos Narrow" w:hAnsi="Aptos Narrow"/>
          <w:b/>
          <w:color w:val="000000" w:themeColor="text1"/>
          <w:sz w:val="16"/>
          <w:szCs w:val="16"/>
          <w:highlight w:val="cyan"/>
        </w:rPr>
        <w:t xml:space="preserve">patron </w:t>
      </w:r>
      <w:r w:rsidRPr="008F3EED" w:rsidR="00E016A0">
        <w:rPr>
          <w:rFonts w:ascii="Aptos Narrow" w:hAnsi="Aptos Narrow"/>
          <w:b/>
          <w:color w:val="000000" w:themeColor="text1"/>
          <w:sz w:val="16"/>
          <w:szCs w:val="16"/>
          <w:highlight w:val="cyan"/>
        </w:rPr>
        <w:t>will win $</w:t>
      </w:r>
      <w:r w:rsidRPr="008F3EED" w:rsidR="00B037BD">
        <w:rPr>
          <w:rFonts w:ascii="Aptos Narrow" w:hAnsi="Aptos Narrow"/>
          <w:b/>
          <w:color w:val="000000" w:themeColor="text1"/>
          <w:sz w:val="16"/>
          <w:szCs w:val="16"/>
          <w:highlight w:val="cyan"/>
        </w:rPr>
        <w:t>1</w:t>
      </w:r>
      <w:r w:rsidRPr="008F3EED" w:rsidR="00E016A0">
        <w:rPr>
          <w:rFonts w:ascii="Aptos Narrow" w:hAnsi="Aptos Narrow"/>
          <w:b/>
          <w:color w:val="000000" w:themeColor="text1"/>
          <w:sz w:val="16"/>
          <w:szCs w:val="16"/>
          <w:highlight w:val="cyan"/>
        </w:rPr>
        <w:t xml:space="preserve">,000 in </w:t>
      </w:r>
      <w:r w:rsidRPr="008F3EED" w:rsidR="00B037BD">
        <w:rPr>
          <w:rFonts w:ascii="Aptos Narrow" w:hAnsi="Aptos Narrow"/>
          <w:b/>
          <w:color w:val="000000" w:themeColor="text1"/>
          <w:sz w:val="16"/>
          <w:szCs w:val="16"/>
          <w:highlight w:val="cyan"/>
        </w:rPr>
        <w:t>Cash</w:t>
      </w:r>
      <w:r w:rsidRPr="008F3EED" w:rsidR="00E016A0">
        <w:rPr>
          <w:rFonts w:ascii="Aptos Narrow" w:hAnsi="Aptos Narrow"/>
          <w:b/>
          <w:color w:val="000000" w:themeColor="text1"/>
          <w:sz w:val="16"/>
          <w:szCs w:val="16"/>
          <w:highlight w:val="cyan"/>
        </w:rPr>
        <w:t xml:space="preserve">.  </w:t>
      </w:r>
    </w:p>
    <w:p w:rsidRPr="008F3EED" w:rsidR="00E016A0" w:rsidP="00E016A0" w:rsidRDefault="00E016A0" w14:paraId="3D637F1B" w14:textId="5D7B220A">
      <w:pPr>
        <w:numPr>
          <w:ilvl w:val="1"/>
          <w:numId w:val="2"/>
        </w:numPr>
        <w:rPr>
          <w:rFonts w:ascii="Aptos Narrow" w:hAnsi="Aptos Narrow"/>
          <w:b/>
          <w:color w:val="000000" w:themeColor="text1"/>
          <w:sz w:val="16"/>
          <w:szCs w:val="16"/>
          <w:highlight w:val="cyan"/>
        </w:rPr>
      </w:pPr>
      <w:r w:rsidRPr="008F3EED">
        <w:rPr>
          <w:rFonts w:ascii="Aptos Narrow" w:hAnsi="Aptos Narrow"/>
          <w:b/>
          <w:color w:val="000000" w:themeColor="text1"/>
          <w:sz w:val="16"/>
          <w:szCs w:val="16"/>
          <w:highlight w:val="cyan"/>
        </w:rPr>
        <w:t xml:space="preserve">Patrons are limited to one (1) preliminary </w:t>
      </w:r>
      <w:r w:rsidRPr="008F3EED" w:rsidR="00EE3C77">
        <w:rPr>
          <w:rFonts w:ascii="Aptos Narrow" w:hAnsi="Aptos Narrow"/>
          <w:b/>
          <w:color w:val="000000" w:themeColor="text1"/>
          <w:sz w:val="16"/>
          <w:szCs w:val="16"/>
          <w:highlight w:val="cyan"/>
        </w:rPr>
        <w:t>prize</w:t>
      </w:r>
      <w:r w:rsidRPr="008F3EED">
        <w:rPr>
          <w:rFonts w:ascii="Aptos Narrow" w:hAnsi="Aptos Narrow"/>
          <w:b/>
          <w:color w:val="000000" w:themeColor="text1"/>
          <w:sz w:val="16"/>
          <w:szCs w:val="16"/>
          <w:highlight w:val="cyan"/>
        </w:rPr>
        <w:t xml:space="preserve">. All patrons will also be eligible for one (1) of the </w:t>
      </w:r>
      <w:r w:rsidRPr="008F3EED" w:rsidR="00756D1D">
        <w:rPr>
          <w:rFonts w:ascii="Aptos Narrow" w:hAnsi="Aptos Narrow"/>
          <w:b/>
          <w:color w:val="000000" w:themeColor="text1"/>
          <w:sz w:val="16"/>
          <w:szCs w:val="16"/>
          <w:highlight w:val="cyan"/>
        </w:rPr>
        <w:t xml:space="preserve">grand </w:t>
      </w:r>
      <w:r w:rsidRPr="008F3EED">
        <w:rPr>
          <w:rFonts w:ascii="Aptos Narrow" w:hAnsi="Aptos Narrow"/>
          <w:b/>
          <w:color w:val="000000" w:themeColor="text1"/>
          <w:sz w:val="16"/>
          <w:szCs w:val="16"/>
          <w:highlight w:val="cyan"/>
        </w:rPr>
        <w:t xml:space="preserve">prizes at </w:t>
      </w:r>
      <w:r w:rsidRPr="008F3EED" w:rsidR="00B037BD">
        <w:rPr>
          <w:rFonts w:ascii="Aptos Narrow" w:hAnsi="Aptos Narrow"/>
          <w:b/>
          <w:color w:val="000000" w:themeColor="text1"/>
          <w:sz w:val="16"/>
          <w:szCs w:val="16"/>
          <w:highlight w:val="cyan"/>
        </w:rPr>
        <w:t>10</w:t>
      </w:r>
      <w:r w:rsidRPr="008F3EED">
        <w:rPr>
          <w:rFonts w:ascii="Aptos Narrow" w:hAnsi="Aptos Narrow"/>
          <w:b/>
          <w:color w:val="000000" w:themeColor="text1"/>
          <w:sz w:val="16"/>
          <w:szCs w:val="16"/>
          <w:highlight w:val="cyan"/>
        </w:rPr>
        <w:t>:00 p.m.</w:t>
      </w:r>
    </w:p>
    <w:p w:rsidRPr="008F3EED" w:rsidR="00E016A0" w:rsidP="00E016A0" w:rsidRDefault="00E016A0" w14:paraId="2D0FFA43" w14:textId="48274407">
      <w:pPr>
        <w:numPr>
          <w:ilvl w:val="1"/>
          <w:numId w:val="2"/>
        </w:numPr>
        <w:rPr>
          <w:rFonts w:ascii="Aptos Narrow" w:hAnsi="Aptos Narrow"/>
          <w:b/>
          <w:color w:val="000000" w:themeColor="text1"/>
          <w:sz w:val="16"/>
          <w:szCs w:val="16"/>
        </w:rPr>
      </w:pPr>
      <w:r w:rsidRPr="008F3EED">
        <w:rPr>
          <w:rFonts w:ascii="Aptos Narrow" w:hAnsi="Aptos Narrow"/>
          <w:b/>
          <w:color w:val="000000" w:themeColor="text1"/>
          <w:sz w:val="16"/>
          <w:szCs w:val="16"/>
        </w:rPr>
        <w:t xml:space="preserve">Patrons must be present to win. The winner (s) will be announced and have five (5) minutes to respond. If not present, a new winner will be chosen. </w:t>
      </w:r>
    </w:p>
    <w:p w:rsidRPr="008F3EED" w:rsidR="00E016A0" w:rsidP="00E016A0" w:rsidRDefault="00E016A0" w14:paraId="5900B2CE" w14:textId="77777777">
      <w:pPr>
        <w:numPr>
          <w:ilvl w:val="1"/>
          <w:numId w:val="2"/>
        </w:numPr>
        <w:rPr>
          <w:rFonts w:ascii="Aptos Narrow" w:hAnsi="Aptos Narrow"/>
          <w:b/>
          <w:color w:val="000000" w:themeColor="text1"/>
          <w:sz w:val="16"/>
          <w:szCs w:val="16"/>
        </w:rPr>
      </w:pPr>
      <w:r w:rsidRPr="008F3EED">
        <w:rPr>
          <w:rFonts w:ascii="Aptos Narrow" w:hAnsi="Aptos Narrow"/>
          <w:b/>
          <w:color w:val="000000" w:themeColor="text1"/>
          <w:sz w:val="16"/>
          <w:szCs w:val="16"/>
        </w:rPr>
        <w:t xml:space="preserve">Newcastle Casino’s Casino Management System will be the sole determinant of each winner. </w:t>
      </w:r>
    </w:p>
    <w:p w:rsidRPr="008F3EED" w:rsidR="00EE3C77" w:rsidP="009654F5" w:rsidRDefault="00E016A0" w14:paraId="6E977C09" w14:textId="05A29050">
      <w:pPr>
        <w:numPr>
          <w:ilvl w:val="1"/>
          <w:numId w:val="2"/>
        </w:numPr>
        <w:jc w:val="both"/>
        <w:rPr>
          <w:rFonts w:ascii="Aptos Narrow" w:hAnsi="Aptos Narrow"/>
          <w:b/>
          <w:color w:val="000000" w:themeColor="text1"/>
          <w:sz w:val="16"/>
          <w:szCs w:val="16"/>
        </w:rPr>
      </w:pPr>
      <w:r w:rsidRPr="008F3EED">
        <w:rPr>
          <w:rFonts w:ascii="Aptos Narrow" w:hAnsi="Aptos Narrow"/>
          <w:b/>
          <w:color w:val="000000" w:themeColor="text1"/>
          <w:sz w:val="16"/>
          <w:szCs w:val="16"/>
        </w:rPr>
        <w:t>Selected Patrons receiving offers via any direct marketing initiative will be able to redeem offers for additional entries and/or a single entry as specified on the offer.</w:t>
      </w:r>
    </w:p>
    <w:p w:rsidRPr="008F3EED" w:rsidR="00B037BD" w:rsidP="00B037BD" w:rsidRDefault="00B037BD" w14:paraId="197F8E6C" w14:textId="2C4096B6">
      <w:pPr>
        <w:numPr>
          <w:ilvl w:val="1"/>
          <w:numId w:val="2"/>
        </w:numPr>
        <w:jc w:val="both"/>
        <w:rPr>
          <w:rFonts w:ascii="Aptos Narrow" w:hAnsi="Aptos Narrow"/>
          <w:b/>
          <w:sz w:val="16"/>
          <w:szCs w:val="16"/>
          <w:highlight w:val="cyan"/>
        </w:rPr>
      </w:pPr>
      <w:r w:rsidRPr="008F3EED">
        <w:rPr>
          <w:rFonts w:ascii="Aptos Narrow" w:hAnsi="Aptos Narrow"/>
          <w:b/>
          <w:sz w:val="16"/>
          <w:szCs w:val="16"/>
          <w:highlight w:val="cyan"/>
        </w:rPr>
        <w:t>Bonus Play will be valid until 11:59 p.m.</w:t>
      </w:r>
      <w:proofErr w:type="gramStart"/>
      <w:r w:rsidRPr="008F3EED">
        <w:rPr>
          <w:rFonts w:ascii="Aptos Narrow" w:hAnsi="Aptos Narrow"/>
          <w:b/>
          <w:sz w:val="16"/>
          <w:szCs w:val="16"/>
          <w:highlight w:val="cyan"/>
        </w:rPr>
        <w:t xml:space="preserve"> the</w:t>
      </w:r>
      <w:proofErr w:type="gramEnd"/>
      <w:r w:rsidRPr="008F3EED">
        <w:rPr>
          <w:rFonts w:ascii="Aptos Narrow" w:hAnsi="Aptos Narrow"/>
          <w:b/>
          <w:sz w:val="16"/>
          <w:szCs w:val="16"/>
          <w:highlight w:val="cyan"/>
        </w:rPr>
        <w:t xml:space="preserve"> day of the drawing.</w:t>
      </w:r>
    </w:p>
    <w:p w:rsidRPr="008F3EED" w:rsidR="00B037BD" w:rsidP="00B037BD" w:rsidRDefault="00B037BD" w14:paraId="5DF2D69E" w14:textId="207CDFB6">
      <w:pPr>
        <w:pStyle w:val="ListParagraph"/>
        <w:numPr>
          <w:ilvl w:val="0"/>
          <w:numId w:val="2"/>
        </w:numPr>
        <w:rPr>
          <w:rFonts w:ascii="Aptos Narrow" w:hAnsi="Aptos Narrow"/>
          <w:b/>
          <w:color w:val="000000" w:themeColor="text1"/>
          <w:sz w:val="16"/>
          <w:szCs w:val="16"/>
          <w:highlight w:val="cyan"/>
        </w:rPr>
      </w:pPr>
      <w:r w:rsidRPr="008F3EED">
        <w:rPr>
          <w:rFonts w:ascii="Aptos Narrow" w:hAnsi="Aptos Narrow"/>
          <w:b/>
          <w:color w:val="000000" w:themeColor="text1"/>
          <w:sz w:val="16"/>
          <w:szCs w:val="16"/>
          <w:highlight w:val="cyan"/>
        </w:rPr>
        <w:t xml:space="preserve">On Wednesday, </w:t>
      </w:r>
      <w:r w:rsidRPr="008F3EED" w:rsidR="0035558B">
        <w:rPr>
          <w:rFonts w:ascii="Aptos Narrow" w:hAnsi="Aptos Narrow"/>
          <w:b/>
          <w:color w:val="000000" w:themeColor="text1"/>
          <w:sz w:val="16"/>
          <w:szCs w:val="16"/>
          <w:highlight w:val="cyan"/>
        </w:rPr>
        <w:t>April 29</w:t>
      </w:r>
      <w:r w:rsidRPr="008F3EED">
        <w:rPr>
          <w:rFonts w:ascii="Aptos Narrow" w:hAnsi="Aptos Narrow"/>
          <w:b/>
          <w:color w:val="000000" w:themeColor="text1"/>
          <w:sz w:val="16"/>
          <w:szCs w:val="16"/>
          <w:highlight w:val="cyan"/>
        </w:rPr>
        <w:t>, 2026</w:t>
      </w:r>
      <w:r w:rsidRPr="008F3EED" w:rsidR="001862B7">
        <w:rPr>
          <w:rFonts w:ascii="Aptos Narrow" w:hAnsi="Aptos Narrow"/>
          <w:b/>
          <w:color w:val="000000" w:themeColor="text1"/>
          <w:sz w:val="16"/>
          <w:szCs w:val="16"/>
          <w:highlight w:val="cyan"/>
        </w:rPr>
        <w:t xml:space="preserve">, </w:t>
      </w:r>
      <w:proofErr w:type="gramStart"/>
      <w:r w:rsidRPr="008F3EED" w:rsidR="001862B7">
        <w:rPr>
          <w:rFonts w:ascii="Aptos Narrow" w:hAnsi="Aptos Narrow"/>
          <w:b/>
          <w:color w:val="000000" w:themeColor="text1"/>
          <w:sz w:val="16"/>
          <w:szCs w:val="16"/>
          <w:highlight w:val="cyan"/>
        </w:rPr>
        <w:t>Twenty</w:t>
      </w:r>
      <w:r w:rsidRPr="008F3EED" w:rsidR="003E5661">
        <w:rPr>
          <w:rFonts w:ascii="Aptos Narrow" w:hAnsi="Aptos Narrow"/>
          <w:b/>
          <w:color w:val="000000" w:themeColor="text1"/>
          <w:sz w:val="16"/>
          <w:szCs w:val="16"/>
          <w:highlight w:val="cyan"/>
        </w:rPr>
        <w:t>-</w:t>
      </w:r>
      <w:r w:rsidRPr="008F3EED" w:rsidR="00BF2274">
        <w:rPr>
          <w:rFonts w:ascii="Aptos Narrow" w:hAnsi="Aptos Narrow"/>
          <w:b/>
          <w:color w:val="000000" w:themeColor="text1"/>
          <w:sz w:val="16"/>
          <w:szCs w:val="16"/>
          <w:highlight w:val="cyan"/>
        </w:rPr>
        <w:t>five</w:t>
      </w:r>
      <w:proofErr w:type="gramEnd"/>
      <w:r w:rsidRPr="008F3EED" w:rsidR="008470D1">
        <w:rPr>
          <w:rFonts w:ascii="Aptos Narrow" w:hAnsi="Aptos Narrow"/>
          <w:b/>
          <w:color w:val="000000" w:themeColor="text1"/>
          <w:sz w:val="16"/>
          <w:szCs w:val="16"/>
          <w:highlight w:val="cyan"/>
        </w:rPr>
        <w:t xml:space="preserve"> </w:t>
      </w:r>
      <w:r w:rsidRPr="008F3EED">
        <w:rPr>
          <w:rFonts w:ascii="Aptos Narrow" w:hAnsi="Aptos Narrow"/>
          <w:b/>
          <w:color w:val="000000" w:themeColor="text1"/>
          <w:sz w:val="16"/>
          <w:szCs w:val="16"/>
          <w:highlight w:val="cyan"/>
        </w:rPr>
        <w:t>(</w:t>
      </w:r>
      <w:r w:rsidRPr="008F3EED" w:rsidR="008470D1">
        <w:rPr>
          <w:rFonts w:ascii="Aptos Narrow" w:hAnsi="Aptos Narrow"/>
          <w:b/>
          <w:color w:val="000000" w:themeColor="text1"/>
          <w:sz w:val="16"/>
          <w:szCs w:val="16"/>
          <w:highlight w:val="cyan"/>
        </w:rPr>
        <w:t>2</w:t>
      </w:r>
      <w:r w:rsidRPr="008F3EED" w:rsidR="00BF2274">
        <w:rPr>
          <w:rFonts w:ascii="Aptos Narrow" w:hAnsi="Aptos Narrow"/>
          <w:b/>
          <w:color w:val="000000" w:themeColor="text1"/>
          <w:sz w:val="16"/>
          <w:szCs w:val="16"/>
          <w:highlight w:val="cyan"/>
        </w:rPr>
        <w:t>5</w:t>
      </w:r>
      <w:r w:rsidRPr="008F3EED">
        <w:rPr>
          <w:rFonts w:ascii="Aptos Narrow" w:hAnsi="Aptos Narrow"/>
          <w:b/>
          <w:color w:val="000000" w:themeColor="text1"/>
          <w:sz w:val="16"/>
          <w:szCs w:val="16"/>
          <w:highlight w:val="cyan"/>
        </w:rPr>
        <w:t>) winners will be chosen to win a share of $</w:t>
      </w:r>
      <w:r w:rsidRPr="008F3EED" w:rsidR="00546A0B">
        <w:rPr>
          <w:rFonts w:ascii="Aptos Narrow" w:hAnsi="Aptos Narrow"/>
          <w:b/>
          <w:color w:val="000000" w:themeColor="text1"/>
          <w:sz w:val="16"/>
          <w:szCs w:val="16"/>
          <w:highlight w:val="cyan"/>
        </w:rPr>
        <w:t>25</w:t>
      </w:r>
      <w:r w:rsidRPr="008F3EED">
        <w:rPr>
          <w:rFonts w:ascii="Aptos Narrow" w:hAnsi="Aptos Narrow"/>
          <w:b/>
          <w:color w:val="000000" w:themeColor="text1"/>
          <w:sz w:val="16"/>
          <w:szCs w:val="16"/>
          <w:highlight w:val="cyan"/>
        </w:rPr>
        <w:t xml:space="preserve">,000 in Bonus Play between 4:00 p.m. – </w:t>
      </w:r>
      <w:r w:rsidRPr="008F3EED" w:rsidR="00104A5D">
        <w:rPr>
          <w:rFonts w:ascii="Aptos Narrow" w:hAnsi="Aptos Narrow"/>
          <w:b/>
          <w:color w:val="000000" w:themeColor="text1"/>
          <w:sz w:val="16"/>
          <w:szCs w:val="16"/>
          <w:highlight w:val="cyan"/>
        </w:rPr>
        <w:t>9</w:t>
      </w:r>
      <w:r w:rsidRPr="008F3EED" w:rsidR="00C113F1">
        <w:rPr>
          <w:rFonts w:ascii="Aptos Narrow" w:hAnsi="Aptos Narrow"/>
          <w:b/>
          <w:color w:val="000000" w:themeColor="text1"/>
          <w:sz w:val="16"/>
          <w:szCs w:val="16"/>
          <w:highlight w:val="cyan"/>
        </w:rPr>
        <w:t>:</w:t>
      </w:r>
      <w:r w:rsidRPr="008F3EED" w:rsidR="00024EBE">
        <w:rPr>
          <w:rFonts w:ascii="Aptos Narrow" w:hAnsi="Aptos Narrow"/>
          <w:b/>
          <w:color w:val="000000" w:themeColor="text1"/>
          <w:sz w:val="16"/>
          <w:szCs w:val="16"/>
          <w:highlight w:val="cyan"/>
        </w:rPr>
        <w:t>30</w:t>
      </w:r>
      <w:r w:rsidRPr="008F3EED">
        <w:rPr>
          <w:rFonts w:ascii="Aptos Narrow" w:hAnsi="Aptos Narrow"/>
          <w:b/>
          <w:color w:val="000000" w:themeColor="text1"/>
          <w:sz w:val="16"/>
          <w:szCs w:val="16"/>
          <w:highlight w:val="cyan"/>
        </w:rPr>
        <w:t xml:space="preserve"> p.m. on the day of the promotion. At approximately 10:00 p.m. a Grand Prize drawing will take place, and one (1) patron will win </w:t>
      </w:r>
      <w:r w:rsidRPr="008F3EED" w:rsidR="00972AF2">
        <w:rPr>
          <w:rFonts w:ascii="Aptos Narrow" w:hAnsi="Aptos Narrow"/>
          <w:b/>
          <w:color w:val="000000" w:themeColor="text1"/>
          <w:sz w:val="16"/>
          <w:szCs w:val="16"/>
          <w:highlight w:val="cyan"/>
        </w:rPr>
        <w:t>$5</w:t>
      </w:r>
      <w:r w:rsidRPr="008F3EED" w:rsidR="00447465">
        <w:rPr>
          <w:rFonts w:ascii="Aptos Narrow" w:hAnsi="Aptos Narrow"/>
          <w:b/>
          <w:color w:val="000000" w:themeColor="text1"/>
          <w:sz w:val="16"/>
          <w:szCs w:val="16"/>
          <w:highlight w:val="cyan"/>
        </w:rPr>
        <w:t>,000 Cash</w:t>
      </w:r>
      <w:r w:rsidRPr="008F3EED">
        <w:rPr>
          <w:rFonts w:ascii="Aptos Narrow" w:hAnsi="Aptos Narrow"/>
          <w:b/>
          <w:color w:val="000000" w:themeColor="text1"/>
          <w:sz w:val="16"/>
          <w:szCs w:val="16"/>
          <w:highlight w:val="cyan"/>
        </w:rPr>
        <w:t xml:space="preserve">.  </w:t>
      </w:r>
    </w:p>
    <w:p w:rsidRPr="008F3EED" w:rsidR="00F53281" w:rsidP="00B037BD" w:rsidRDefault="00F53281" w14:paraId="7AD34989" w14:textId="750BDA39">
      <w:pPr>
        <w:numPr>
          <w:ilvl w:val="1"/>
          <w:numId w:val="2"/>
        </w:numPr>
        <w:rPr>
          <w:rFonts w:ascii="Aptos Narrow" w:hAnsi="Aptos Narrow"/>
          <w:b/>
          <w:color w:val="000000" w:themeColor="text1"/>
          <w:sz w:val="16"/>
          <w:szCs w:val="16"/>
          <w:highlight w:val="cyan"/>
        </w:rPr>
      </w:pPr>
      <w:r w:rsidRPr="008F3EED">
        <w:rPr>
          <w:rFonts w:ascii="Aptos Narrow" w:hAnsi="Aptos Narrow"/>
          <w:b/>
          <w:sz w:val="16"/>
          <w:szCs w:val="16"/>
          <w:highlight w:val="cyan"/>
        </w:rPr>
        <w:t xml:space="preserve">A total of five (5) patron names will be </w:t>
      </w:r>
      <w:r w:rsidRPr="008F3EED" w:rsidR="000E4158">
        <w:rPr>
          <w:rFonts w:ascii="Aptos Narrow" w:hAnsi="Aptos Narrow"/>
          <w:b/>
          <w:sz w:val="16"/>
          <w:szCs w:val="16"/>
          <w:highlight w:val="cyan"/>
        </w:rPr>
        <w:t>generated in the Newcastle Casino’s Cas</w:t>
      </w:r>
      <w:r w:rsidRPr="008F3EED" w:rsidR="000C4F49">
        <w:rPr>
          <w:rFonts w:ascii="Aptos Narrow" w:hAnsi="Aptos Narrow"/>
          <w:b/>
          <w:sz w:val="16"/>
          <w:szCs w:val="16"/>
          <w:highlight w:val="cyan"/>
        </w:rPr>
        <w:t>ino Management System</w:t>
      </w:r>
      <w:r w:rsidRPr="008F3EED">
        <w:rPr>
          <w:rFonts w:ascii="Aptos Narrow" w:hAnsi="Aptos Narrow"/>
          <w:b/>
          <w:sz w:val="16"/>
          <w:szCs w:val="16"/>
          <w:highlight w:val="cyan"/>
        </w:rPr>
        <w:t xml:space="preserve"> </w:t>
      </w:r>
      <w:r w:rsidRPr="008F3EED" w:rsidR="00A129B6">
        <w:rPr>
          <w:rFonts w:ascii="Aptos Narrow" w:hAnsi="Aptos Narrow"/>
          <w:b/>
          <w:sz w:val="16"/>
          <w:szCs w:val="16"/>
          <w:highlight w:val="cyan"/>
        </w:rPr>
        <w:t>during each drawing time.</w:t>
      </w:r>
      <w:r w:rsidRPr="008F3EED" w:rsidR="00E70243">
        <w:rPr>
          <w:rFonts w:ascii="Aptos Narrow" w:hAnsi="Aptos Narrow"/>
          <w:b/>
          <w:sz w:val="16"/>
          <w:szCs w:val="16"/>
          <w:highlight w:val="cyan"/>
        </w:rPr>
        <w:t xml:space="preserve"> Beginning</w:t>
      </w:r>
      <w:r w:rsidRPr="008F3EED" w:rsidR="000C4F49">
        <w:rPr>
          <w:rFonts w:ascii="Aptos Narrow" w:hAnsi="Aptos Narrow"/>
          <w:b/>
          <w:sz w:val="16"/>
          <w:szCs w:val="16"/>
          <w:highlight w:val="cyan"/>
        </w:rPr>
        <w:t xml:space="preserve"> at </w:t>
      </w:r>
      <w:r w:rsidRPr="008F3EED" w:rsidR="0008322B">
        <w:rPr>
          <w:rFonts w:ascii="Aptos Narrow" w:hAnsi="Aptos Narrow"/>
          <w:b/>
          <w:sz w:val="16"/>
          <w:szCs w:val="16"/>
          <w:highlight w:val="cyan"/>
        </w:rPr>
        <w:t>4:00 PM – 9:30 PM the patron</w:t>
      </w:r>
      <w:r w:rsidRPr="008F3EED">
        <w:rPr>
          <w:rFonts w:ascii="Aptos Narrow" w:hAnsi="Aptos Narrow"/>
          <w:b/>
          <w:sz w:val="16"/>
          <w:szCs w:val="16"/>
          <w:highlight w:val="cyan"/>
        </w:rPr>
        <w:t xml:space="preserve"> </w:t>
      </w:r>
      <w:r w:rsidRPr="008F3EED" w:rsidR="0008322B">
        <w:rPr>
          <w:rFonts w:ascii="Aptos Narrow" w:hAnsi="Aptos Narrow"/>
          <w:b/>
          <w:sz w:val="16"/>
          <w:szCs w:val="16"/>
          <w:highlight w:val="cyan"/>
        </w:rPr>
        <w:t>with the</w:t>
      </w:r>
      <w:r w:rsidRPr="008F3EED">
        <w:rPr>
          <w:rFonts w:ascii="Aptos Narrow" w:hAnsi="Aptos Narrow"/>
          <w:b/>
          <w:sz w:val="16"/>
          <w:szCs w:val="16"/>
          <w:highlight w:val="cyan"/>
        </w:rPr>
        <w:t xml:space="preserve"> highest number of entries </w:t>
      </w:r>
      <w:r w:rsidRPr="008F3EED" w:rsidR="00E70243">
        <w:rPr>
          <w:rFonts w:ascii="Aptos Narrow" w:hAnsi="Aptos Narrow"/>
          <w:b/>
          <w:sz w:val="16"/>
          <w:szCs w:val="16"/>
          <w:highlight w:val="cyan"/>
        </w:rPr>
        <w:t xml:space="preserve">of the five (5) names generated </w:t>
      </w:r>
      <w:r w:rsidRPr="008F3EED" w:rsidR="00267144">
        <w:rPr>
          <w:rFonts w:ascii="Aptos Narrow" w:hAnsi="Aptos Narrow"/>
          <w:b/>
          <w:sz w:val="16"/>
          <w:szCs w:val="16"/>
          <w:highlight w:val="cyan"/>
        </w:rPr>
        <w:t xml:space="preserve">will </w:t>
      </w:r>
      <w:r w:rsidRPr="008F3EED" w:rsidR="0083213D">
        <w:rPr>
          <w:rFonts w:ascii="Aptos Narrow" w:hAnsi="Aptos Narrow"/>
          <w:b/>
          <w:sz w:val="16"/>
          <w:szCs w:val="16"/>
          <w:highlight w:val="cyan"/>
        </w:rPr>
        <w:t>be the winner.</w:t>
      </w:r>
      <w:r w:rsidRPr="008F3EED" w:rsidR="00787F35">
        <w:rPr>
          <w:rFonts w:ascii="Aptos Narrow" w:hAnsi="Aptos Narrow"/>
          <w:b/>
          <w:sz w:val="16"/>
          <w:szCs w:val="16"/>
          <w:highlight w:val="cyan"/>
        </w:rPr>
        <w:t xml:space="preserve"> Then at 10:00 PM </w:t>
      </w:r>
      <w:r w:rsidRPr="008F3EED" w:rsidR="004C1077">
        <w:rPr>
          <w:rFonts w:ascii="Aptos Narrow" w:hAnsi="Aptos Narrow"/>
          <w:b/>
          <w:sz w:val="16"/>
          <w:szCs w:val="16"/>
          <w:highlight w:val="cyan"/>
        </w:rPr>
        <w:t>one (1) patron with the most entries of the five (5) generated names</w:t>
      </w:r>
      <w:r w:rsidRPr="008F3EED" w:rsidR="006928A5">
        <w:rPr>
          <w:rFonts w:ascii="Aptos Narrow" w:hAnsi="Aptos Narrow"/>
          <w:b/>
          <w:sz w:val="16"/>
          <w:szCs w:val="16"/>
          <w:highlight w:val="cyan"/>
        </w:rPr>
        <w:t xml:space="preserve"> will be the grand prize winner. </w:t>
      </w:r>
    </w:p>
    <w:p w:rsidRPr="008F3EED" w:rsidR="00B037BD" w:rsidP="00B037BD" w:rsidRDefault="00B037BD" w14:paraId="482065FB" w14:textId="6132853A">
      <w:pPr>
        <w:numPr>
          <w:ilvl w:val="1"/>
          <w:numId w:val="2"/>
        </w:numPr>
        <w:rPr>
          <w:rFonts w:ascii="Aptos Narrow" w:hAnsi="Aptos Narrow"/>
          <w:b/>
          <w:color w:val="000000" w:themeColor="text1"/>
          <w:sz w:val="16"/>
          <w:szCs w:val="16"/>
          <w:highlight w:val="cyan"/>
        </w:rPr>
      </w:pPr>
      <w:r w:rsidRPr="008F3EED">
        <w:rPr>
          <w:rFonts w:ascii="Aptos Narrow" w:hAnsi="Aptos Narrow"/>
          <w:b/>
          <w:color w:val="000000" w:themeColor="text1"/>
          <w:sz w:val="16"/>
          <w:szCs w:val="16"/>
          <w:highlight w:val="cyan"/>
        </w:rPr>
        <w:t xml:space="preserve">Patrons are limited to one (1) preliminary prize. All patrons </w:t>
      </w:r>
      <w:r w:rsidRPr="008F3EED" w:rsidR="00F11EEC">
        <w:rPr>
          <w:rFonts w:ascii="Aptos Narrow" w:hAnsi="Aptos Narrow"/>
          <w:b/>
          <w:color w:val="000000" w:themeColor="text1"/>
          <w:sz w:val="16"/>
          <w:szCs w:val="16"/>
          <w:highlight w:val="cyan"/>
        </w:rPr>
        <w:t>are eligible</w:t>
      </w:r>
      <w:r w:rsidRPr="008F3EED">
        <w:rPr>
          <w:rFonts w:ascii="Aptos Narrow" w:hAnsi="Aptos Narrow"/>
          <w:b/>
          <w:color w:val="000000" w:themeColor="text1"/>
          <w:sz w:val="16"/>
          <w:szCs w:val="16"/>
          <w:highlight w:val="cyan"/>
        </w:rPr>
        <w:t xml:space="preserve"> for </w:t>
      </w:r>
      <w:r w:rsidRPr="008F3EED" w:rsidR="00F11EEC">
        <w:rPr>
          <w:rFonts w:ascii="Aptos Narrow" w:hAnsi="Aptos Narrow"/>
          <w:b/>
          <w:color w:val="000000" w:themeColor="text1"/>
          <w:sz w:val="16"/>
          <w:szCs w:val="16"/>
          <w:highlight w:val="cyan"/>
        </w:rPr>
        <w:t xml:space="preserve">the grand prize at </w:t>
      </w:r>
      <w:r w:rsidRPr="008F3EED">
        <w:rPr>
          <w:rFonts w:ascii="Aptos Narrow" w:hAnsi="Aptos Narrow"/>
          <w:b/>
          <w:color w:val="000000" w:themeColor="text1"/>
          <w:sz w:val="16"/>
          <w:szCs w:val="16"/>
          <w:highlight w:val="cyan"/>
        </w:rPr>
        <w:t>10:00 p.m.</w:t>
      </w:r>
    </w:p>
    <w:p w:rsidRPr="008F3EED" w:rsidR="00B037BD" w:rsidP="00B037BD" w:rsidRDefault="00B037BD" w14:paraId="1DF52E52" w14:textId="77777777">
      <w:pPr>
        <w:numPr>
          <w:ilvl w:val="1"/>
          <w:numId w:val="2"/>
        </w:numPr>
        <w:rPr>
          <w:rFonts w:ascii="Aptos Narrow" w:hAnsi="Aptos Narrow"/>
          <w:b/>
          <w:color w:val="000000" w:themeColor="text1"/>
          <w:sz w:val="16"/>
          <w:szCs w:val="16"/>
        </w:rPr>
      </w:pPr>
      <w:r w:rsidRPr="008F3EED">
        <w:rPr>
          <w:rFonts w:ascii="Aptos Narrow" w:hAnsi="Aptos Narrow"/>
          <w:b/>
          <w:color w:val="000000" w:themeColor="text1"/>
          <w:sz w:val="16"/>
          <w:szCs w:val="16"/>
        </w:rPr>
        <w:t xml:space="preserve">Patrons must be present to win. The winner (s) will be announced and have five (5) minutes to respond. If not present, a new winner will be chosen. </w:t>
      </w:r>
    </w:p>
    <w:p w:rsidRPr="008F3EED" w:rsidR="00B037BD" w:rsidP="00B037BD" w:rsidRDefault="00B037BD" w14:paraId="61FEB4FD" w14:textId="77777777">
      <w:pPr>
        <w:numPr>
          <w:ilvl w:val="1"/>
          <w:numId w:val="2"/>
        </w:numPr>
        <w:rPr>
          <w:rFonts w:ascii="Aptos Narrow" w:hAnsi="Aptos Narrow"/>
          <w:b/>
          <w:color w:val="000000" w:themeColor="text1"/>
          <w:sz w:val="16"/>
          <w:szCs w:val="16"/>
        </w:rPr>
      </w:pPr>
      <w:r w:rsidRPr="008F3EED">
        <w:rPr>
          <w:rFonts w:ascii="Aptos Narrow" w:hAnsi="Aptos Narrow"/>
          <w:b/>
          <w:color w:val="000000" w:themeColor="text1"/>
          <w:sz w:val="16"/>
          <w:szCs w:val="16"/>
        </w:rPr>
        <w:t xml:space="preserve">Newcastle Casino’s Casino Management System will be the sole determinant of each winner. </w:t>
      </w:r>
    </w:p>
    <w:p w:rsidRPr="008F3EED" w:rsidR="00B037BD" w:rsidP="00B037BD" w:rsidRDefault="00B037BD" w14:paraId="03722668" w14:textId="77777777">
      <w:pPr>
        <w:numPr>
          <w:ilvl w:val="1"/>
          <w:numId w:val="2"/>
        </w:numPr>
        <w:jc w:val="both"/>
        <w:rPr>
          <w:rFonts w:ascii="Aptos Narrow" w:hAnsi="Aptos Narrow"/>
          <w:b/>
          <w:color w:val="000000" w:themeColor="text1"/>
          <w:sz w:val="16"/>
          <w:szCs w:val="16"/>
        </w:rPr>
      </w:pPr>
      <w:r w:rsidRPr="008F3EED">
        <w:rPr>
          <w:rFonts w:ascii="Aptos Narrow" w:hAnsi="Aptos Narrow"/>
          <w:b/>
          <w:color w:val="000000" w:themeColor="text1"/>
          <w:sz w:val="16"/>
          <w:szCs w:val="16"/>
        </w:rPr>
        <w:t>Selected Patrons receiving offers via any direct marketing initiative will be able to redeem offers for additional entries and/or a single entry as specified on the offer.</w:t>
      </w:r>
    </w:p>
    <w:p w:rsidRPr="008F3EED" w:rsidR="00BD71AE" w:rsidP="00BD71AE" w:rsidRDefault="00BD71AE" w14:paraId="78C4D4FC" w14:textId="77777777">
      <w:pPr>
        <w:numPr>
          <w:ilvl w:val="1"/>
          <w:numId w:val="2"/>
        </w:numPr>
        <w:jc w:val="both"/>
        <w:rPr>
          <w:rFonts w:ascii="Aptos Narrow" w:hAnsi="Aptos Narrow"/>
          <w:b/>
          <w:sz w:val="16"/>
          <w:szCs w:val="16"/>
        </w:rPr>
      </w:pPr>
      <w:r w:rsidRPr="008F3EED">
        <w:rPr>
          <w:rFonts w:ascii="Aptos Narrow" w:hAnsi="Aptos Narrow"/>
          <w:b/>
          <w:sz w:val="16"/>
          <w:szCs w:val="16"/>
          <w:highlight w:val="cyan"/>
        </w:rPr>
        <w:t xml:space="preserve">The Bonus Play will be valid until 11:59 p.m. </w:t>
      </w:r>
      <w:proofErr w:type="gramStart"/>
      <w:r w:rsidRPr="008F3EED">
        <w:rPr>
          <w:rFonts w:ascii="Aptos Narrow" w:hAnsi="Aptos Narrow"/>
          <w:b/>
          <w:sz w:val="16"/>
          <w:szCs w:val="16"/>
          <w:highlight w:val="cyan"/>
        </w:rPr>
        <w:t>the</w:t>
      </w:r>
      <w:proofErr w:type="gramEnd"/>
      <w:r w:rsidRPr="008F3EED">
        <w:rPr>
          <w:rFonts w:ascii="Aptos Narrow" w:hAnsi="Aptos Narrow"/>
          <w:b/>
          <w:sz w:val="16"/>
          <w:szCs w:val="16"/>
          <w:highlight w:val="cyan"/>
        </w:rPr>
        <w:t xml:space="preserve"> day of the drawing</w:t>
      </w:r>
      <w:r w:rsidRPr="008F3EED">
        <w:rPr>
          <w:rFonts w:ascii="Aptos Narrow" w:hAnsi="Aptos Narrow"/>
          <w:b/>
          <w:sz w:val="16"/>
          <w:szCs w:val="16"/>
        </w:rPr>
        <w:t>.</w:t>
      </w:r>
    </w:p>
    <w:p w:rsidRPr="008F3EED" w:rsidR="001E3CB8" w:rsidP="001E3CB8" w:rsidRDefault="001E3CB8" w14:paraId="79F31601" w14:textId="77777777">
      <w:pPr>
        <w:numPr>
          <w:ilvl w:val="0"/>
          <w:numId w:val="2"/>
        </w:numPr>
        <w:rPr>
          <w:rFonts w:ascii="Aptos Narrow" w:hAnsi="Aptos Narrow"/>
          <w:b/>
          <w:sz w:val="16"/>
          <w:szCs w:val="16"/>
        </w:rPr>
      </w:pPr>
      <w:r w:rsidRPr="008F3EED">
        <w:rPr>
          <w:rFonts w:ascii="Aptos Narrow" w:hAnsi="Aptos Narrow"/>
          <w:b/>
          <w:sz w:val="16"/>
          <w:szCs w:val="16"/>
        </w:rPr>
        <w:t>The following electronic gaming machines are excluded from this promotion Craps Shoot to Win, Table Games Machine, Golden Ball, and Blackjack.</w:t>
      </w:r>
    </w:p>
    <w:p w:rsidRPr="008F3EED" w:rsidR="00E83F5C" w:rsidP="00E83F5C" w:rsidRDefault="00E83F5C" w14:paraId="5C4D0F63" w14:textId="4C5FC6EC">
      <w:pPr>
        <w:numPr>
          <w:ilvl w:val="0"/>
          <w:numId w:val="2"/>
        </w:numPr>
        <w:rPr>
          <w:rFonts w:ascii="Aptos Narrow" w:hAnsi="Aptos Narrow"/>
          <w:b/>
          <w:sz w:val="16"/>
          <w:szCs w:val="16"/>
        </w:rPr>
      </w:pPr>
      <w:r w:rsidRPr="008F3EED">
        <w:rPr>
          <w:rFonts w:ascii="Aptos Narrow" w:hAnsi="Aptos Narrow"/>
          <w:b/>
          <w:sz w:val="16"/>
          <w:szCs w:val="16"/>
        </w:rPr>
        <w:t>Any promotional prize awards or mail offers cannot be used towards earning promotional points.</w:t>
      </w:r>
    </w:p>
    <w:p w:rsidRPr="008F3EED" w:rsidR="00E83F5C" w:rsidP="00E83F5C" w:rsidRDefault="00E83F5C" w14:paraId="13542248" w14:textId="77777777">
      <w:pPr>
        <w:numPr>
          <w:ilvl w:val="0"/>
          <w:numId w:val="2"/>
        </w:numPr>
        <w:rPr>
          <w:rFonts w:ascii="Aptos Narrow" w:hAnsi="Aptos Narrow"/>
          <w:b/>
          <w:sz w:val="16"/>
          <w:szCs w:val="16"/>
        </w:rPr>
      </w:pPr>
      <w:r w:rsidRPr="008F3EED">
        <w:rPr>
          <w:rFonts w:ascii="Aptos Narrow" w:hAnsi="Aptos Narrow"/>
          <w:b/>
          <w:sz w:val="16"/>
          <w:szCs w:val="16"/>
        </w:rPr>
        <w:t>Additional Incentive Cash moved to Flash Play needs to be played within 48 hours of download to the electronic game or it will expire.</w:t>
      </w:r>
    </w:p>
    <w:p w:rsidRPr="008F3EED" w:rsidR="00E83F5C" w:rsidP="00E83F5C" w:rsidRDefault="00E83F5C" w14:paraId="1DB3EB6A" w14:textId="77777777">
      <w:pPr>
        <w:numPr>
          <w:ilvl w:val="0"/>
          <w:numId w:val="2"/>
        </w:numPr>
        <w:rPr>
          <w:rFonts w:ascii="Aptos Narrow" w:hAnsi="Aptos Narrow"/>
          <w:b/>
          <w:sz w:val="16"/>
          <w:szCs w:val="16"/>
        </w:rPr>
      </w:pPr>
      <w:r w:rsidRPr="008F3EED">
        <w:rPr>
          <w:rFonts w:ascii="Aptos Narrow" w:hAnsi="Aptos Narrow"/>
          <w:b/>
          <w:sz w:val="16"/>
          <w:szCs w:val="16"/>
        </w:rPr>
        <w:t xml:space="preserve">Winner(s) </w:t>
      </w:r>
      <w:proofErr w:type="gramStart"/>
      <w:r w:rsidRPr="008F3EED">
        <w:rPr>
          <w:rFonts w:ascii="Aptos Narrow" w:hAnsi="Aptos Narrow"/>
          <w:b/>
          <w:sz w:val="16"/>
          <w:szCs w:val="16"/>
        </w:rPr>
        <w:t>are</w:t>
      </w:r>
      <w:proofErr w:type="gramEnd"/>
      <w:r w:rsidRPr="008F3EED">
        <w:rPr>
          <w:rFonts w:ascii="Aptos Narrow" w:hAnsi="Aptos Narrow"/>
          <w:b/>
          <w:sz w:val="16"/>
          <w:szCs w:val="16"/>
        </w:rPr>
        <w:t xml:space="preserve"> responsible for all applicable taxes. Winner(s) will receive a W2-G and/or a 1099 tax form, when applicable, provided by Nation.</w:t>
      </w:r>
    </w:p>
    <w:p w:rsidRPr="008F3EED" w:rsidR="00E83F5C" w:rsidP="00E83F5C" w:rsidRDefault="00E83F5C" w14:paraId="1A5B1162" w14:textId="77777777">
      <w:pPr>
        <w:pStyle w:val="ListParagraph"/>
        <w:numPr>
          <w:ilvl w:val="0"/>
          <w:numId w:val="2"/>
        </w:numPr>
        <w:rPr>
          <w:rFonts w:ascii="Aptos Narrow" w:hAnsi="Aptos Narrow"/>
          <w:b/>
          <w:sz w:val="16"/>
          <w:szCs w:val="16"/>
        </w:rPr>
      </w:pPr>
      <w:r w:rsidRPr="008F3EED">
        <w:rPr>
          <w:rFonts w:ascii="Aptos Narrow" w:hAnsi="Aptos Narrow"/>
          <w:b/>
          <w:sz w:val="16"/>
          <w:szCs w:val="16"/>
        </w:rPr>
        <w:t>Acceptance of prize constitutes winner’s permission to use his/her likeness or name for publicity or promotion uses without compensation. Winner must agree to sign a publicity release form before prize will be released.</w:t>
      </w:r>
    </w:p>
    <w:p w:rsidRPr="008F3EED" w:rsidR="00E83F5C" w:rsidP="00E83F5C" w:rsidRDefault="00E83F5C" w14:paraId="32B6A835" w14:textId="77777777">
      <w:pPr>
        <w:numPr>
          <w:ilvl w:val="0"/>
          <w:numId w:val="2"/>
        </w:numPr>
        <w:rPr>
          <w:rFonts w:ascii="Aptos Narrow" w:hAnsi="Aptos Narrow"/>
          <w:b/>
          <w:sz w:val="16"/>
          <w:szCs w:val="16"/>
        </w:rPr>
      </w:pPr>
      <w:r w:rsidRPr="008F3EED">
        <w:rPr>
          <w:rFonts w:ascii="Aptos Narrow" w:hAnsi="Aptos Narrow"/>
          <w:b/>
          <w:sz w:val="16"/>
          <w:szCs w:val="16"/>
        </w:rPr>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w:t>
      </w:r>
      <w:r w:rsidRPr="008F3EED" w:rsidR="00BA63F2">
        <w:rPr>
          <w:rFonts w:ascii="Aptos Narrow" w:hAnsi="Aptos Narrow"/>
          <w:b/>
          <w:sz w:val="16"/>
          <w:szCs w:val="16"/>
        </w:rPr>
        <w:t xml:space="preserve"> dispute resulting from game</w:t>
      </w:r>
      <w:r w:rsidRPr="008F3EED" w:rsidR="00615783">
        <w:rPr>
          <w:rFonts w:ascii="Aptos Narrow" w:hAnsi="Aptos Narrow"/>
          <w:b/>
          <w:sz w:val="16"/>
          <w:szCs w:val="16"/>
        </w:rPr>
        <w:t>play</w:t>
      </w:r>
      <w:r w:rsidRPr="008F3EED">
        <w:rPr>
          <w:rFonts w:ascii="Aptos Narrow" w:hAnsi="Aptos Narrow"/>
          <w:b/>
          <w:sz w:val="16"/>
          <w:szCs w:val="16"/>
        </w:rPr>
        <w:t>, patrons may file a Prize Claim with the Chickasaw Nation, Office of the Gaming Commissioner.</w:t>
      </w:r>
    </w:p>
    <w:p w:rsidRPr="008F3EED" w:rsidR="00E83F5C" w:rsidP="00E83F5C" w:rsidRDefault="00E83F5C" w14:paraId="245FB74C" w14:textId="77777777">
      <w:pPr>
        <w:numPr>
          <w:ilvl w:val="0"/>
          <w:numId w:val="2"/>
        </w:numPr>
        <w:rPr>
          <w:rFonts w:ascii="Aptos Narrow" w:hAnsi="Aptos Narrow"/>
          <w:b/>
          <w:sz w:val="16"/>
          <w:szCs w:val="16"/>
        </w:rPr>
      </w:pPr>
      <w:r w:rsidRPr="008F3EED">
        <w:rPr>
          <w:rFonts w:ascii="Aptos Narrow" w:hAnsi="Aptos Narrow"/>
          <w:b/>
          <w:sz w:val="16"/>
          <w:szCs w:val="16"/>
        </w:rPr>
        <w:t>Participation in this promotion is an agreement to abide by these Official Rules. Failure to comply with these Official Rules may result in disqualification and a forfeiture of any prizes.</w:t>
      </w:r>
    </w:p>
    <w:p w:rsidRPr="008F3EED" w:rsidR="00E83F5C" w:rsidP="00E83F5C" w:rsidRDefault="00E83F5C" w14:paraId="0707A160" w14:textId="77777777">
      <w:pPr>
        <w:numPr>
          <w:ilvl w:val="0"/>
          <w:numId w:val="2"/>
        </w:numPr>
        <w:rPr>
          <w:rFonts w:ascii="Aptos Narrow" w:hAnsi="Aptos Narrow"/>
          <w:b/>
          <w:sz w:val="16"/>
          <w:szCs w:val="16"/>
        </w:rPr>
      </w:pPr>
      <w:r w:rsidRPr="008F3EED">
        <w:rPr>
          <w:rFonts w:ascii="Aptos Narrow" w:hAnsi="Aptos Narrow"/>
          <w:b/>
          <w:sz w:val="16"/>
          <w:szCs w:val="16"/>
        </w:rPr>
        <w:t>Participation in this promotion and/or tournament further constitutes the affirmative consent of each Patron to the exclusive jurisdiction of the Nation, its regulatory bodies and courts without limit to time or event, which shall govern this promotion.</w:t>
      </w:r>
    </w:p>
    <w:p w:rsidRPr="00477E52" w:rsidR="00E83F5C" w:rsidP="00E83F5C" w:rsidRDefault="00E83F5C" w14:paraId="4AC68D48" w14:textId="77777777">
      <w:pPr>
        <w:ind w:left="720"/>
        <w:jc w:val="both"/>
        <w:rPr>
          <w:i/>
          <w:color w:val="FF0000"/>
          <w:sz w:val="18"/>
          <w:szCs w:val="18"/>
        </w:rPr>
      </w:pPr>
    </w:p>
    <w:p w:rsidRPr="00477E52" w:rsidR="00B80CF7" w:rsidP="00E83F5C" w:rsidRDefault="00B80CF7" w14:paraId="3E26DFD8" w14:textId="77777777">
      <w:pPr>
        <w:rPr>
          <w:sz w:val="18"/>
          <w:szCs w:val="18"/>
        </w:rPr>
      </w:pPr>
    </w:p>
    <w:sectPr w:rsidRPr="00477E52" w:rsidR="00B80CF7" w:rsidSect="00EF1E26">
      <w:footerReference w:type="even" r:id="rId11"/>
      <w:footerReference w:type="default" r:id="rId12"/>
      <w:pgSz w:w="12240" w:h="15840" w:orient="portrait"/>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71259" w:rsidRDefault="00171259" w14:paraId="561D5692" w14:textId="77777777">
      <w:r>
        <w:separator/>
      </w:r>
    </w:p>
  </w:endnote>
  <w:endnote w:type="continuationSeparator" w:id="0">
    <w:p w:rsidR="00171259" w:rsidRDefault="00171259" w14:paraId="0EEB960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6285" w:rsidP="00A23008" w:rsidRDefault="001F429B" w14:paraId="462C302E" w14:textId="77777777">
    <w:pPr>
      <w:pStyle w:val="Footer"/>
      <w:framePr w:wrap="around" w:hAnchor="margin" w:vAnchor="text"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rsidR="00DB6285" w:rsidP="009F5EA7" w:rsidRDefault="00DB6285" w14:paraId="284134A0"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6285" w:rsidP="00A23008" w:rsidRDefault="001F429B" w14:paraId="744D2C05" w14:textId="77777777">
    <w:pPr>
      <w:pStyle w:val="Footer"/>
      <w:framePr w:wrap="around" w:hAnchor="margin" w:vAnchor="text"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1A5C4F">
      <w:rPr>
        <w:rStyle w:val="PageNumber"/>
        <w:noProof/>
      </w:rPr>
      <w:t>2</w:t>
    </w:r>
    <w:r>
      <w:rPr>
        <w:rStyle w:val="PageNumber"/>
      </w:rPr>
      <w:fldChar w:fldCharType="end"/>
    </w:r>
  </w:p>
  <w:p w:rsidRPr="00BA65CC" w:rsidR="00DB6285" w:rsidP="009F5EA7" w:rsidRDefault="00DB6285" w14:paraId="4F9EA936" w14:textId="77777777">
    <w:pPr>
      <w:pStyle w:val="Footer"/>
      <w:ind w:right="360"/>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71259" w:rsidRDefault="00171259" w14:paraId="261ED3D1" w14:textId="77777777">
      <w:r>
        <w:separator/>
      </w:r>
    </w:p>
  </w:footnote>
  <w:footnote w:type="continuationSeparator" w:id="0">
    <w:p w:rsidR="00171259" w:rsidRDefault="00171259" w14:paraId="248726E7"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6B56C5"/>
    <w:multiLevelType w:val="hybridMultilevel"/>
    <w:tmpl w:val="9F4CC0E0"/>
    <w:lvl w:ilvl="0" w:tplc="FFFFFFFF">
      <w:start w:val="1"/>
      <w:numFmt w:val="lowerLetter"/>
      <w:lvlText w:val="%1.)"/>
      <w:lvlJc w:val="left"/>
      <w:pPr>
        <w:ind w:left="1440" w:hanging="360"/>
      </w:pPr>
      <w:rPr>
        <w:rFonts w:hint="default"/>
      </w:rPr>
    </w:lvl>
    <w:lvl w:ilvl="1" w:tplc="FFFFFFFF">
      <w:start w:val="1"/>
      <w:numFmt w:val="bullet"/>
      <w:lvlText w:val=""/>
      <w:lvlJc w:val="left"/>
      <w:pPr>
        <w:ind w:left="2160" w:hanging="360"/>
      </w:pPr>
      <w:rPr>
        <w:rFonts w:hint="default" w:ascii="Symbol" w:hAnsi="Symbol"/>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F077F1D"/>
    <w:multiLevelType w:val="hybridMultilevel"/>
    <w:tmpl w:val="7E62E69E"/>
    <w:lvl w:ilvl="0" w:tplc="E39A3922">
      <w:start w:val="1"/>
      <w:numFmt w:val="decimal"/>
      <w:lvlText w:val="%1."/>
      <w:lvlJc w:val="left"/>
      <w:pPr>
        <w:tabs>
          <w:tab w:val="num" w:pos="720"/>
        </w:tabs>
        <w:ind w:left="720" w:hanging="360"/>
      </w:pPr>
      <w:rPr>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450993"/>
    <w:multiLevelType w:val="hybridMultilevel"/>
    <w:tmpl w:val="1002A322"/>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hAnsi="Times New Roman" w:eastAsia="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6550BA"/>
    <w:multiLevelType w:val="hybridMultilevel"/>
    <w:tmpl w:val="C60AFD2E"/>
    <w:lvl w:ilvl="0" w:tplc="B3DEF2B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13B145B"/>
    <w:multiLevelType w:val="hybridMultilevel"/>
    <w:tmpl w:val="9F4CC0E0"/>
    <w:lvl w:ilvl="0" w:tplc="2E1A1176">
      <w:start w:val="1"/>
      <w:numFmt w:val="lowerLetter"/>
      <w:lvlText w:val="%1.)"/>
      <w:lvlJc w:val="left"/>
      <w:pPr>
        <w:ind w:left="1440" w:hanging="360"/>
      </w:pPr>
      <w:rPr>
        <w:rFonts w:hint="default"/>
      </w:rPr>
    </w:lvl>
    <w:lvl w:ilvl="1" w:tplc="04090001">
      <w:start w:val="1"/>
      <w:numFmt w:val="bullet"/>
      <w:lvlText w:val=""/>
      <w:lvlJc w:val="left"/>
      <w:pPr>
        <w:ind w:left="2160" w:hanging="360"/>
      </w:pPr>
      <w:rPr>
        <w:rFonts w:hint="default" w:ascii="Symbol" w:hAnsi="Symbol"/>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42088"/>
    <w:multiLevelType w:val="hybridMultilevel"/>
    <w:tmpl w:val="58BC9A9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6B23CB"/>
    <w:multiLevelType w:val="hybridMultilevel"/>
    <w:tmpl w:val="A55060C4"/>
    <w:lvl w:ilvl="0" w:tplc="AA98210E">
      <w:start w:val="1"/>
      <w:numFmt w:val="lowerLetter"/>
      <w:lvlText w:val="%1.)"/>
      <w:lvlJc w:val="left"/>
      <w:pPr>
        <w:ind w:left="720" w:hanging="360"/>
      </w:pPr>
      <w:rPr>
        <w:rFonts w:hint="default"/>
        <w:b w:val="0"/>
      </w:rPr>
    </w:lvl>
    <w:lvl w:ilvl="1" w:tplc="AA98210E">
      <w:start w:val="1"/>
      <w:numFmt w:val="lowerLetter"/>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F44194"/>
    <w:multiLevelType w:val="hybridMultilevel"/>
    <w:tmpl w:val="F72CFC16"/>
    <w:lvl w:ilvl="0" w:tplc="FFFFFFFF">
      <w:start w:val="1"/>
      <w:numFmt w:val="lowerLetter"/>
      <w:lvlText w:val="%1.)"/>
      <w:lvlJc w:val="left"/>
      <w:pPr>
        <w:ind w:left="1440" w:hanging="360"/>
      </w:pPr>
      <w:rPr>
        <w:rFonts w:hint="default"/>
      </w:rPr>
    </w:lvl>
    <w:lvl w:ilvl="1" w:tplc="04090017">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492024814">
    <w:abstractNumId w:val="3"/>
  </w:num>
  <w:num w:numId="2" w16cid:durableId="1926264870">
    <w:abstractNumId w:val="2"/>
  </w:num>
  <w:num w:numId="3" w16cid:durableId="1008288298">
    <w:abstractNumId w:val="6"/>
  </w:num>
  <w:num w:numId="4" w16cid:durableId="636835400">
    <w:abstractNumId w:val="4"/>
  </w:num>
  <w:num w:numId="5" w16cid:durableId="127862469">
    <w:abstractNumId w:val="8"/>
  </w:num>
  <w:num w:numId="6" w16cid:durableId="2031444607">
    <w:abstractNumId w:val="1"/>
  </w:num>
  <w:num w:numId="7" w16cid:durableId="2134665849">
    <w:abstractNumId w:val="9"/>
  </w:num>
  <w:num w:numId="8" w16cid:durableId="1870023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6581619">
    <w:abstractNumId w:val="5"/>
  </w:num>
  <w:num w:numId="10" w16cid:durableId="1521968654">
    <w:abstractNumId w:val="7"/>
  </w:num>
  <w:num w:numId="11" w16cid:durableId="415789560">
    <w:abstractNumId w:val="11"/>
  </w:num>
  <w:num w:numId="12" w16cid:durableId="1384216393">
    <w:abstractNumId w:val="10"/>
  </w:num>
  <w:num w:numId="13" w16cid:durableId="457842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SxMDIwMTI2sTBX0lEKTi0uzszPAykwNKgFADRXdLItAAAA"/>
  </w:docVars>
  <w:rsids>
    <w:rsidRoot w:val="00E6315A"/>
    <w:rsid w:val="000025AE"/>
    <w:rsid w:val="0000604C"/>
    <w:rsid w:val="00006C3C"/>
    <w:rsid w:val="0001497B"/>
    <w:rsid w:val="000152CC"/>
    <w:rsid w:val="00020C60"/>
    <w:rsid w:val="00022FAA"/>
    <w:rsid w:val="00023C28"/>
    <w:rsid w:val="00024EBE"/>
    <w:rsid w:val="00024FC7"/>
    <w:rsid w:val="00025E08"/>
    <w:rsid w:val="0003321B"/>
    <w:rsid w:val="0003447F"/>
    <w:rsid w:val="00036BE4"/>
    <w:rsid w:val="00037066"/>
    <w:rsid w:val="0004664D"/>
    <w:rsid w:val="000466E2"/>
    <w:rsid w:val="00046B3F"/>
    <w:rsid w:val="000470C5"/>
    <w:rsid w:val="00047BF4"/>
    <w:rsid w:val="00054341"/>
    <w:rsid w:val="00055924"/>
    <w:rsid w:val="00055E75"/>
    <w:rsid w:val="0005738F"/>
    <w:rsid w:val="00057EB3"/>
    <w:rsid w:val="000622C9"/>
    <w:rsid w:val="000632A5"/>
    <w:rsid w:val="00065D87"/>
    <w:rsid w:val="00067782"/>
    <w:rsid w:val="00070641"/>
    <w:rsid w:val="00073B6A"/>
    <w:rsid w:val="00073F88"/>
    <w:rsid w:val="0008322B"/>
    <w:rsid w:val="0008371F"/>
    <w:rsid w:val="00084DB2"/>
    <w:rsid w:val="000869F2"/>
    <w:rsid w:val="000909D0"/>
    <w:rsid w:val="00094A14"/>
    <w:rsid w:val="000A33FD"/>
    <w:rsid w:val="000A3A67"/>
    <w:rsid w:val="000A4378"/>
    <w:rsid w:val="000A5916"/>
    <w:rsid w:val="000B24FA"/>
    <w:rsid w:val="000C19EE"/>
    <w:rsid w:val="000C201F"/>
    <w:rsid w:val="000C4CC2"/>
    <w:rsid w:val="000C4F49"/>
    <w:rsid w:val="000C524C"/>
    <w:rsid w:val="000C6D81"/>
    <w:rsid w:val="000C7E1C"/>
    <w:rsid w:val="000D11E5"/>
    <w:rsid w:val="000D296E"/>
    <w:rsid w:val="000D3F5C"/>
    <w:rsid w:val="000D5C3A"/>
    <w:rsid w:val="000E0BAB"/>
    <w:rsid w:val="000E194B"/>
    <w:rsid w:val="000E20FF"/>
    <w:rsid w:val="000E264E"/>
    <w:rsid w:val="000E4158"/>
    <w:rsid w:val="000E6874"/>
    <w:rsid w:val="000E74A1"/>
    <w:rsid w:val="000F2CEF"/>
    <w:rsid w:val="000F5AF3"/>
    <w:rsid w:val="000F6A90"/>
    <w:rsid w:val="0010333E"/>
    <w:rsid w:val="0010426C"/>
    <w:rsid w:val="00104A5D"/>
    <w:rsid w:val="001059F1"/>
    <w:rsid w:val="00107002"/>
    <w:rsid w:val="001124C5"/>
    <w:rsid w:val="00113AD3"/>
    <w:rsid w:val="00114BF9"/>
    <w:rsid w:val="001150E9"/>
    <w:rsid w:val="00116323"/>
    <w:rsid w:val="00116F07"/>
    <w:rsid w:val="0011743E"/>
    <w:rsid w:val="00120C29"/>
    <w:rsid w:val="001244CF"/>
    <w:rsid w:val="00126F70"/>
    <w:rsid w:val="0013436D"/>
    <w:rsid w:val="00136CA6"/>
    <w:rsid w:val="00136CD3"/>
    <w:rsid w:val="00142CC4"/>
    <w:rsid w:val="00144450"/>
    <w:rsid w:val="00145CB1"/>
    <w:rsid w:val="00145CCF"/>
    <w:rsid w:val="00147659"/>
    <w:rsid w:val="00147A8F"/>
    <w:rsid w:val="001508D3"/>
    <w:rsid w:val="001516A3"/>
    <w:rsid w:val="00153E3B"/>
    <w:rsid w:val="001552DB"/>
    <w:rsid w:val="00161504"/>
    <w:rsid w:val="00165D54"/>
    <w:rsid w:val="00167140"/>
    <w:rsid w:val="00167E67"/>
    <w:rsid w:val="00171259"/>
    <w:rsid w:val="00172178"/>
    <w:rsid w:val="00173306"/>
    <w:rsid w:val="00173E14"/>
    <w:rsid w:val="001764A7"/>
    <w:rsid w:val="001769D7"/>
    <w:rsid w:val="00180507"/>
    <w:rsid w:val="0018226E"/>
    <w:rsid w:val="00182345"/>
    <w:rsid w:val="0018620F"/>
    <w:rsid w:val="001862B7"/>
    <w:rsid w:val="00186F8F"/>
    <w:rsid w:val="00187BFC"/>
    <w:rsid w:val="0019043B"/>
    <w:rsid w:val="0019146C"/>
    <w:rsid w:val="001914EB"/>
    <w:rsid w:val="001923A5"/>
    <w:rsid w:val="00197D61"/>
    <w:rsid w:val="001A0341"/>
    <w:rsid w:val="001A06BE"/>
    <w:rsid w:val="001A0CDD"/>
    <w:rsid w:val="001A2958"/>
    <w:rsid w:val="001A4061"/>
    <w:rsid w:val="001A40DC"/>
    <w:rsid w:val="001A5C4F"/>
    <w:rsid w:val="001A78B8"/>
    <w:rsid w:val="001A78D2"/>
    <w:rsid w:val="001B0850"/>
    <w:rsid w:val="001B131B"/>
    <w:rsid w:val="001B7243"/>
    <w:rsid w:val="001C0D8D"/>
    <w:rsid w:val="001C4148"/>
    <w:rsid w:val="001C4DBB"/>
    <w:rsid w:val="001C5B3A"/>
    <w:rsid w:val="001D1A6F"/>
    <w:rsid w:val="001D3636"/>
    <w:rsid w:val="001D4989"/>
    <w:rsid w:val="001D6989"/>
    <w:rsid w:val="001E07C9"/>
    <w:rsid w:val="001E0DD0"/>
    <w:rsid w:val="001E2023"/>
    <w:rsid w:val="001E210B"/>
    <w:rsid w:val="001E32DD"/>
    <w:rsid w:val="001E3A10"/>
    <w:rsid w:val="001E3CB8"/>
    <w:rsid w:val="001E586C"/>
    <w:rsid w:val="001E7E5F"/>
    <w:rsid w:val="001F153F"/>
    <w:rsid w:val="001F429B"/>
    <w:rsid w:val="001F55C1"/>
    <w:rsid w:val="00200C7A"/>
    <w:rsid w:val="00202322"/>
    <w:rsid w:val="00203860"/>
    <w:rsid w:val="00205065"/>
    <w:rsid w:val="0020786B"/>
    <w:rsid w:val="00207AF3"/>
    <w:rsid w:val="00210093"/>
    <w:rsid w:val="00210322"/>
    <w:rsid w:val="0021070B"/>
    <w:rsid w:val="0021074E"/>
    <w:rsid w:val="00212AFF"/>
    <w:rsid w:val="002141D7"/>
    <w:rsid w:val="00214547"/>
    <w:rsid w:val="0021609B"/>
    <w:rsid w:val="002209AE"/>
    <w:rsid w:val="00223816"/>
    <w:rsid w:val="00227274"/>
    <w:rsid w:val="00230EEF"/>
    <w:rsid w:val="00232CD1"/>
    <w:rsid w:val="00232FF4"/>
    <w:rsid w:val="002378C1"/>
    <w:rsid w:val="00245EAC"/>
    <w:rsid w:val="00250553"/>
    <w:rsid w:val="00257005"/>
    <w:rsid w:val="0026524E"/>
    <w:rsid w:val="002664AC"/>
    <w:rsid w:val="002666E3"/>
    <w:rsid w:val="00267144"/>
    <w:rsid w:val="00267394"/>
    <w:rsid w:val="002729DF"/>
    <w:rsid w:val="00275E14"/>
    <w:rsid w:val="00275EB8"/>
    <w:rsid w:val="002762B6"/>
    <w:rsid w:val="00281072"/>
    <w:rsid w:val="00281D9E"/>
    <w:rsid w:val="0028249B"/>
    <w:rsid w:val="002845D9"/>
    <w:rsid w:val="00293341"/>
    <w:rsid w:val="00293A7B"/>
    <w:rsid w:val="00296B98"/>
    <w:rsid w:val="002974BB"/>
    <w:rsid w:val="00297DAA"/>
    <w:rsid w:val="002A1027"/>
    <w:rsid w:val="002A2E48"/>
    <w:rsid w:val="002A5F9E"/>
    <w:rsid w:val="002B05CD"/>
    <w:rsid w:val="002B0E6F"/>
    <w:rsid w:val="002B498A"/>
    <w:rsid w:val="002B5618"/>
    <w:rsid w:val="002B7F0B"/>
    <w:rsid w:val="002C11D3"/>
    <w:rsid w:val="002C21A8"/>
    <w:rsid w:val="002C3F0A"/>
    <w:rsid w:val="002C4FEB"/>
    <w:rsid w:val="002C54AA"/>
    <w:rsid w:val="002D1203"/>
    <w:rsid w:val="002D5BE9"/>
    <w:rsid w:val="002D61F9"/>
    <w:rsid w:val="002D79BC"/>
    <w:rsid w:val="002E066E"/>
    <w:rsid w:val="002E1F92"/>
    <w:rsid w:val="002E546E"/>
    <w:rsid w:val="002E61B4"/>
    <w:rsid w:val="002E671F"/>
    <w:rsid w:val="002E6D01"/>
    <w:rsid w:val="002E7922"/>
    <w:rsid w:val="002F0907"/>
    <w:rsid w:val="002F3E11"/>
    <w:rsid w:val="002F49F9"/>
    <w:rsid w:val="002F4BCA"/>
    <w:rsid w:val="00300186"/>
    <w:rsid w:val="003007C0"/>
    <w:rsid w:val="00303A4A"/>
    <w:rsid w:val="00304B41"/>
    <w:rsid w:val="00304C06"/>
    <w:rsid w:val="00305D19"/>
    <w:rsid w:val="00306351"/>
    <w:rsid w:val="00312C5D"/>
    <w:rsid w:val="00313469"/>
    <w:rsid w:val="00317B0B"/>
    <w:rsid w:val="00317C02"/>
    <w:rsid w:val="00320A07"/>
    <w:rsid w:val="00321FCC"/>
    <w:rsid w:val="00322903"/>
    <w:rsid w:val="0032308F"/>
    <w:rsid w:val="003241A2"/>
    <w:rsid w:val="00325291"/>
    <w:rsid w:val="003255C4"/>
    <w:rsid w:val="0033561B"/>
    <w:rsid w:val="00335F5C"/>
    <w:rsid w:val="003416E9"/>
    <w:rsid w:val="003473B0"/>
    <w:rsid w:val="003541D3"/>
    <w:rsid w:val="0035558B"/>
    <w:rsid w:val="00355F48"/>
    <w:rsid w:val="003567D6"/>
    <w:rsid w:val="003575AA"/>
    <w:rsid w:val="00361A66"/>
    <w:rsid w:val="00363E6C"/>
    <w:rsid w:val="00366EEA"/>
    <w:rsid w:val="00367E6C"/>
    <w:rsid w:val="003709F5"/>
    <w:rsid w:val="003732A7"/>
    <w:rsid w:val="0037490D"/>
    <w:rsid w:val="003813B1"/>
    <w:rsid w:val="00384359"/>
    <w:rsid w:val="00390CB3"/>
    <w:rsid w:val="00392B13"/>
    <w:rsid w:val="00392BB8"/>
    <w:rsid w:val="00392E71"/>
    <w:rsid w:val="00393782"/>
    <w:rsid w:val="0039487A"/>
    <w:rsid w:val="00394920"/>
    <w:rsid w:val="00394D5B"/>
    <w:rsid w:val="00396685"/>
    <w:rsid w:val="003A1E9B"/>
    <w:rsid w:val="003A2292"/>
    <w:rsid w:val="003A27F4"/>
    <w:rsid w:val="003A2E68"/>
    <w:rsid w:val="003A3116"/>
    <w:rsid w:val="003A46B2"/>
    <w:rsid w:val="003A4ACC"/>
    <w:rsid w:val="003A7067"/>
    <w:rsid w:val="003A74EC"/>
    <w:rsid w:val="003B00A3"/>
    <w:rsid w:val="003B1A27"/>
    <w:rsid w:val="003B4A7C"/>
    <w:rsid w:val="003B51AD"/>
    <w:rsid w:val="003B5545"/>
    <w:rsid w:val="003B5912"/>
    <w:rsid w:val="003B5EF4"/>
    <w:rsid w:val="003C2617"/>
    <w:rsid w:val="003C35B2"/>
    <w:rsid w:val="003C3DCC"/>
    <w:rsid w:val="003C43B8"/>
    <w:rsid w:val="003C51B8"/>
    <w:rsid w:val="003C5DA7"/>
    <w:rsid w:val="003D4B65"/>
    <w:rsid w:val="003D79B4"/>
    <w:rsid w:val="003E1C49"/>
    <w:rsid w:val="003E1FAD"/>
    <w:rsid w:val="003E2395"/>
    <w:rsid w:val="003E4FFB"/>
    <w:rsid w:val="003E5661"/>
    <w:rsid w:val="003E597B"/>
    <w:rsid w:val="003E6CFF"/>
    <w:rsid w:val="003E6DB2"/>
    <w:rsid w:val="003F04E7"/>
    <w:rsid w:val="003F0BA6"/>
    <w:rsid w:val="003F320F"/>
    <w:rsid w:val="003F332A"/>
    <w:rsid w:val="003F33E0"/>
    <w:rsid w:val="003F3694"/>
    <w:rsid w:val="003F3CD8"/>
    <w:rsid w:val="003F5F30"/>
    <w:rsid w:val="0040196B"/>
    <w:rsid w:val="00403529"/>
    <w:rsid w:val="0040465A"/>
    <w:rsid w:val="004059EC"/>
    <w:rsid w:val="00410CE0"/>
    <w:rsid w:val="0041270F"/>
    <w:rsid w:val="00413987"/>
    <w:rsid w:val="004139A2"/>
    <w:rsid w:val="004148B0"/>
    <w:rsid w:val="0041527B"/>
    <w:rsid w:val="00421BD1"/>
    <w:rsid w:val="004236D5"/>
    <w:rsid w:val="004264E2"/>
    <w:rsid w:val="00430615"/>
    <w:rsid w:val="004313E2"/>
    <w:rsid w:val="004315A5"/>
    <w:rsid w:val="00432809"/>
    <w:rsid w:val="00434BD1"/>
    <w:rsid w:val="004351C5"/>
    <w:rsid w:val="0043684F"/>
    <w:rsid w:val="00442339"/>
    <w:rsid w:val="00444447"/>
    <w:rsid w:val="00445BFA"/>
    <w:rsid w:val="0044641B"/>
    <w:rsid w:val="00447465"/>
    <w:rsid w:val="00454692"/>
    <w:rsid w:val="00454803"/>
    <w:rsid w:val="00454FCC"/>
    <w:rsid w:val="004563BB"/>
    <w:rsid w:val="00456864"/>
    <w:rsid w:val="0045697E"/>
    <w:rsid w:val="00456A42"/>
    <w:rsid w:val="00456B09"/>
    <w:rsid w:val="00463524"/>
    <w:rsid w:val="00464C02"/>
    <w:rsid w:val="00466D88"/>
    <w:rsid w:val="0046709F"/>
    <w:rsid w:val="00471E15"/>
    <w:rsid w:val="00471F15"/>
    <w:rsid w:val="004721B7"/>
    <w:rsid w:val="00472900"/>
    <w:rsid w:val="0047335A"/>
    <w:rsid w:val="00473E1A"/>
    <w:rsid w:val="00473FC9"/>
    <w:rsid w:val="00474577"/>
    <w:rsid w:val="00475C40"/>
    <w:rsid w:val="004773FF"/>
    <w:rsid w:val="00477E52"/>
    <w:rsid w:val="0048279F"/>
    <w:rsid w:val="00483679"/>
    <w:rsid w:val="004840C2"/>
    <w:rsid w:val="00484EFC"/>
    <w:rsid w:val="00486CDA"/>
    <w:rsid w:val="0049208F"/>
    <w:rsid w:val="00493109"/>
    <w:rsid w:val="004932AD"/>
    <w:rsid w:val="00494148"/>
    <w:rsid w:val="004A24D1"/>
    <w:rsid w:val="004A3E73"/>
    <w:rsid w:val="004A3EDE"/>
    <w:rsid w:val="004A4253"/>
    <w:rsid w:val="004A4C2A"/>
    <w:rsid w:val="004A56A2"/>
    <w:rsid w:val="004A6E11"/>
    <w:rsid w:val="004A70A4"/>
    <w:rsid w:val="004A716A"/>
    <w:rsid w:val="004A73F2"/>
    <w:rsid w:val="004A7A8F"/>
    <w:rsid w:val="004B0E00"/>
    <w:rsid w:val="004B3328"/>
    <w:rsid w:val="004B4F97"/>
    <w:rsid w:val="004C1077"/>
    <w:rsid w:val="004C20FD"/>
    <w:rsid w:val="004D2372"/>
    <w:rsid w:val="004D3DD7"/>
    <w:rsid w:val="004D444F"/>
    <w:rsid w:val="004D5F1C"/>
    <w:rsid w:val="004D7DA1"/>
    <w:rsid w:val="004E19C6"/>
    <w:rsid w:val="004E4468"/>
    <w:rsid w:val="004E4823"/>
    <w:rsid w:val="004E60E7"/>
    <w:rsid w:val="004E62AA"/>
    <w:rsid w:val="004F0811"/>
    <w:rsid w:val="004F3426"/>
    <w:rsid w:val="004F6041"/>
    <w:rsid w:val="004F75EB"/>
    <w:rsid w:val="005107F7"/>
    <w:rsid w:val="00511930"/>
    <w:rsid w:val="00511991"/>
    <w:rsid w:val="00512D3E"/>
    <w:rsid w:val="00516293"/>
    <w:rsid w:val="00517076"/>
    <w:rsid w:val="00520987"/>
    <w:rsid w:val="005310A1"/>
    <w:rsid w:val="005317C5"/>
    <w:rsid w:val="00535053"/>
    <w:rsid w:val="00535D1D"/>
    <w:rsid w:val="00536F68"/>
    <w:rsid w:val="00537074"/>
    <w:rsid w:val="00540A25"/>
    <w:rsid w:val="00541076"/>
    <w:rsid w:val="005421A7"/>
    <w:rsid w:val="00544731"/>
    <w:rsid w:val="00545775"/>
    <w:rsid w:val="00545E6B"/>
    <w:rsid w:val="00546A0B"/>
    <w:rsid w:val="0055092B"/>
    <w:rsid w:val="00551341"/>
    <w:rsid w:val="005522A2"/>
    <w:rsid w:val="005522B4"/>
    <w:rsid w:val="00553F6D"/>
    <w:rsid w:val="00555DC6"/>
    <w:rsid w:val="00560280"/>
    <w:rsid w:val="00560D42"/>
    <w:rsid w:val="00563A9B"/>
    <w:rsid w:val="00566D7D"/>
    <w:rsid w:val="0057761B"/>
    <w:rsid w:val="005801C9"/>
    <w:rsid w:val="00583082"/>
    <w:rsid w:val="0058605F"/>
    <w:rsid w:val="00587668"/>
    <w:rsid w:val="0059331F"/>
    <w:rsid w:val="00594FB9"/>
    <w:rsid w:val="00596CDF"/>
    <w:rsid w:val="00597C1D"/>
    <w:rsid w:val="005A2184"/>
    <w:rsid w:val="005A6CBD"/>
    <w:rsid w:val="005A732A"/>
    <w:rsid w:val="005B0770"/>
    <w:rsid w:val="005B0B52"/>
    <w:rsid w:val="005B203F"/>
    <w:rsid w:val="005B23D0"/>
    <w:rsid w:val="005B3C7A"/>
    <w:rsid w:val="005C1367"/>
    <w:rsid w:val="005C194E"/>
    <w:rsid w:val="005C3BF8"/>
    <w:rsid w:val="005C44BF"/>
    <w:rsid w:val="005C619D"/>
    <w:rsid w:val="005C6F41"/>
    <w:rsid w:val="005C76C7"/>
    <w:rsid w:val="005C7D4A"/>
    <w:rsid w:val="005D0823"/>
    <w:rsid w:val="005D1690"/>
    <w:rsid w:val="005D30A9"/>
    <w:rsid w:val="005D37D2"/>
    <w:rsid w:val="005D392A"/>
    <w:rsid w:val="005D565F"/>
    <w:rsid w:val="005D5B83"/>
    <w:rsid w:val="005E0E39"/>
    <w:rsid w:val="005E0F15"/>
    <w:rsid w:val="005E1BEA"/>
    <w:rsid w:val="005E2075"/>
    <w:rsid w:val="005E382E"/>
    <w:rsid w:val="005E5E23"/>
    <w:rsid w:val="005E66B4"/>
    <w:rsid w:val="005E68F1"/>
    <w:rsid w:val="005F3515"/>
    <w:rsid w:val="005F54B2"/>
    <w:rsid w:val="00601BF7"/>
    <w:rsid w:val="00604A7E"/>
    <w:rsid w:val="00611628"/>
    <w:rsid w:val="0061253D"/>
    <w:rsid w:val="00612E9B"/>
    <w:rsid w:val="00614827"/>
    <w:rsid w:val="00615783"/>
    <w:rsid w:val="006214EA"/>
    <w:rsid w:val="00622C0C"/>
    <w:rsid w:val="00625910"/>
    <w:rsid w:val="00626C77"/>
    <w:rsid w:val="006276D9"/>
    <w:rsid w:val="00630747"/>
    <w:rsid w:val="00632915"/>
    <w:rsid w:val="00635684"/>
    <w:rsid w:val="0064055D"/>
    <w:rsid w:val="006413BD"/>
    <w:rsid w:val="00645158"/>
    <w:rsid w:val="006457D4"/>
    <w:rsid w:val="00650615"/>
    <w:rsid w:val="00650943"/>
    <w:rsid w:val="006517B5"/>
    <w:rsid w:val="0065223D"/>
    <w:rsid w:val="006535FB"/>
    <w:rsid w:val="00654A28"/>
    <w:rsid w:val="00664197"/>
    <w:rsid w:val="00670A9E"/>
    <w:rsid w:val="006718E7"/>
    <w:rsid w:val="006733C5"/>
    <w:rsid w:val="006740AA"/>
    <w:rsid w:val="0067445D"/>
    <w:rsid w:val="00675C5C"/>
    <w:rsid w:val="0067709D"/>
    <w:rsid w:val="00680650"/>
    <w:rsid w:val="006821A4"/>
    <w:rsid w:val="00682EAD"/>
    <w:rsid w:val="00683BA5"/>
    <w:rsid w:val="00684968"/>
    <w:rsid w:val="00690528"/>
    <w:rsid w:val="00690561"/>
    <w:rsid w:val="006928A5"/>
    <w:rsid w:val="00693560"/>
    <w:rsid w:val="00694624"/>
    <w:rsid w:val="006965C8"/>
    <w:rsid w:val="006A0440"/>
    <w:rsid w:val="006A0A52"/>
    <w:rsid w:val="006A0DFA"/>
    <w:rsid w:val="006A23B5"/>
    <w:rsid w:val="006B12FB"/>
    <w:rsid w:val="006B2551"/>
    <w:rsid w:val="006C0CB1"/>
    <w:rsid w:val="006C1AC7"/>
    <w:rsid w:val="006C20A2"/>
    <w:rsid w:val="006C273D"/>
    <w:rsid w:val="006C3F28"/>
    <w:rsid w:val="006C3F4E"/>
    <w:rsid w:val="006C4DC2"/>
    <w:rsid w:val="006C6939"/>
    <w:rsid w:val="006C7C09"/>
    <w:rsid w:val="006C7C18"/>
    <w:rsid w:val="006D179D"/>
    <w:rsid w:val="006D2BB4"/>
    <w:rsid w:val="006D309F"/>
    <w:rsid w:val="006D549D"/>
    <w:rsid w:val="006D6C94"/>
    <w:rsid w:val="006E00E7"/>
    <w:rsid w:val="006E1D32"/>
    <w:rsid w:val="006E222E"/>
    <w:rsid w:val="006E3B05"/>
    <w:rsid w:val="006E3C2F"/>
    <w:rsid w:val="006E4105"/>
    <w:rsid w:val="006E4170"/>
    <w:rsid w:val="006E42D1"/>
    <w:rsid w:val="006E4CA0"/>
    <w:rsid w:val="006E681B"/>
    <w:rsid w:val="006E6901"/>
    <w:rsid w:val="006E6F42"/>
    <w:rsid w:val="006E78E0"/>
    <w:rsid w:val="006E7EE3"/>
    <w:rsid w:val="007007A5"/>
    <w:rsid w:val="00704612"/>
    <w:rsid w:val="0070467E"/>
    <w:rsid w:val="00712DE0"/>
    <w:rsid w:val="00713D47"/>
    <w:rsid w:val="00713FAD"/>
    <w:rsid w:val="00715C73"/>
    <w:rsid w:val="00716154"/>
    <w:rsid w:val="00717535"/>
    <w:rsid w:val="00717AC8"/>
    <w:rsid w:val="00720CAF"/>
    <w:rsid w:val="00722436"/>
    <w:rsid w:val="0072255E"/>
    <w:rsid w:val="00722613"/>
    <w:rsid w:val="00723000"/>
    <w:rsid w:val="007238A2"/>
    <w:rsid w:val="00725205"/>
    <w:rsid w:val="00726100"/>
    <w:rsid w:val="007313F6"/>
    <w:rsid w:val="00733817"/>
    <w:rsid w:val="007372AD"/>
    <w:rsid w:val="00740F37"/>
    <w:rsid w:val="00741579"/>
    <w:rsid w:val="007416D1"/>
    <w:rsid w:val="0074320C"/>
    <w:rsid w:val="00743435"/>
    <w:rsid w:val="007434C1"/>
    <w:rsid w:val="00744CFE"/>
    <w:rsid w:val="00745DF0"/>
    <w:rsid w:val="00756D1D"/>
    <w:rsid w:val="00757178"/>
    <w:rsid w:val="0075743D"/>
    <w:rsid w:val="007600DB"/>
    <w:rsid w:val="00761F0D"/>
    <w:rsid w:val="00762694"/>
    <w:rsid w:val="007667D7"/>
    <w:rsid w:val="00767058"/>
    <w:rsid w:val="0077260D"/>
    <w:rsid w:val="00772AEC"/>
    <w:rsid w:val="00773CB6"/>
    <w:rsid w:val="00774CA0"/>
    <w:rsid w:val="0077563B"/>
    <w:rsid w:val="00777F86"/>
    <w:rsid w:val="00780157"/>
    <w:rsid w:val="00784F47"/>
    <w:rsid w:val="0078599D"/>
    <w:rsid w:val="00787F35"/>
    <w:rsid w:val="00795629"/>
    <w:rsid w:val="00795FEB"/>
    <w:rsid w:val="007A0D2B"/>
    <w:rsid w:val="007A57FD"/>
    <w:rsid w:val="007B15F9"/>
    <w:rsid w:val="007B18F5"/>
    <w:rsid w:val="007B35B2"/>
    <w:rsid w:val="007B3A11"/>
    <w:rsid w:val="007B625C"/>
    <w:rsid w:val="007B667A"/>
    <w:rsid w:val="007C0D54"/>
    <w:rsid w:val="007C13F0"/>
    <w:rsid w:val="007C16ED"/>
    <w:rsid w:val="007C1D34"/>
    <w:rsid w:val="007C24A9"/>
    <w:rsid w:val="007C4749"/>
    <w:rsid w:val="007C56CB"/>
    <w:rsid w:val="007C73AF"/>
    <w:rsid w:val="007D0042"/>
    <w:rsid w:val="007D02E5"/>
    <w:rsid w:val="007D19BF"/>
    <w:rsid w:val="007D278D"/>
    <w:rsid w:val="007D3020"/>
    <w:rsid w:val="007D35AE"/>
    <w:rsid w:val="007D55F4"/>
    <w:rsid w:val="007D78F8"/>
    <w:rsid w:val="007E0E25"/>
    <w:rsid w:val="007E12C0"/>
    <w:rsid w:val="007E1747"/>
    <w:rsid w:val="007E22E5"/>
    <w:rsid w:val="007E63C9"/>
    <w:rsid w:val="007F2260"/>
    <w:rsid w:val="007F2880"/>
    <w:rsid w:val="007F2B9C"/>
    <w:rsid w:val="007F39C8"/>
    <w:rsid w:val="007F426F"/>
    <w:rsid w:val="007F623F"/>
    <w:rsid w:val="007F77EB"/>
    <w:rsid w:val="00800C98"/>
    <w:rsid w:val="008115D9"/>
    <w:rsid w:val="00814FCC"/>
    <w:rsid w:val="00821054"/>
    <w:rsid w:val="00823EB0"/>
    <w:rsid w:val="00825402"/>
    <w:rsid w:val="00826443"/>
    <w:rsid w:val="00826E24"/>
    <w:rsid w:val="0083213D"/>
    <w:rsid w:val="0083320C"/>
    <w:rsid w:val="00833F9B"/>
    <w:rsid w:val="0083613C"/>
    <w:rsid w:val="008439FB"/>
    <w:rsid w:val="0084436B"/>
    <w:rsid w:val="0084565F"/>
    <w:rsid w:val="00845D51"/>
    <w:rsid w:val="008470D1"/>
    <w:rsid w:val="00851614"/>
    <w:rsid w:val="00853B14"/>
    <w:rsid w:val="008600D0"/>
    <w:rsid w:val="00860F9B"/>
    <w:rsid w:val="008616B0"/>
    <w:rsid w:val="00862200"/>
    <w:rsid w:val="008703B8"/>
    <w:rsid w:val="00873F48"/>
    <w:rsid w:val="00874957"/>
    <w:rsid w:val="00875CCA"/>
    <w:rsid w:val="0087691D"/>
    <w:rsid w:val="00876983"/>
    <w:rsid w:val="008804ED"/>
    <w:rsid w:val="00880C30"/>
    <w:rsid w:val="0088122E"/>
    <w:rsid w:val="008839BA"/>
    <w:rsid w:val="00885158"/>
    <w:rsid w:val="0088571E"/>
    <w:rsid w:val="00890687"/>
    <w:rsid w:val="008937DA"/>
    <w:rsid w:val="0089380F"/>
    <w:rsid w:val="00897556"/>
    <w:rsid w:val="008979BE"/>
    <w:rsid w:val="00897CF5"/>
    <w:rsid w:val="008A08F2"/>
    <w:rsid w:val="008A1C0B"/>
    <w:rsid w:val="008A2B1C"/>
    <w:rsid w:val="008A35E7"/>
    <w:rsid w:val="008A41F8"/>
    <w:rsid w:val="008A5992"/>
    <w:rsid w:val="008A5F07"/>
    <w:rsid w:val="008A65DE"/>
    <w:rsid w:val="008A6679"/>
    <w:rsid w:val="008C3344"/>
    <w:rsid w:val="008C54CC"/>
    <w:rsid w:val="008C5B10"/>
    <w:rsid w:val="008C73B3"/>
    <w:rsid w:val="008D2314"/>
    <w:rsid w:val="008D273F"/>
    <w:rsid w:val="008D39C2"/>
    <w:rsid w:val="008D3A17"/>
    <w:rsid w:val="008D6212"/>
    <w:rsid w:val="008E1324"/>
    <w:rsid w:val="008E6240"/>
    <w:rsid w:val="008F062B"/>
    <w:rsid w:val="008F228F"/>
    <w:rsid w:val="008F2680"/>
    <w:rsid w:val="008F26CB"/>
    <w:rsid w:val="008F3EED"/>
    <w:rsid w:val="008F6315"/>
    <w:rsid w:val="00900C74"/>
    <w:rsid w:val="00901CD3"/>
    <w:rsid w:val="00904BBF"/>
    <w:rsid w:val="0090775D"/>
    <w:rsid w:val="00910B8A"/>
    <w:rsid w:val="00914FE9"/>
    <w:rsid w:val="0091694F"/>
    <w:rsid w:val="00921C83"/>
    <w:rsid w:val="0092479D"/>
    <w:rsid w:val="00931D9A"/>
    <w:rsid w:val="00933491"/>
    <w:rsid w:val="009355D9"/>
    <w:rsid w:val="00937057"/>
    <w:rsid w:val="009370DB"/>
    <w:rsid w:val="00937419"/>
    <w:rsid w:val="00937BD0"/>
    <w:rsid w:val="00942B51"/>
    <w:rsid w:val="00944408"/>
    <w:rsid w:val="00945533"/>
    <w:rsid w:val="00947D43"/>
    <w:rsid w:val="009573C7"/>
    <w:rsid w:val="009636E6"/>
    <w:rsid w:val="00964BF7"/>
    <w:rsid w:val="00964FC5"/>
    <w:rsid w:val="009654F5"/>
    <w:rsid w:val="00971CEF"/>
    <w:rsid w:val="00972A9B"/>
    <w:rsid w:val="00972AF2"/>
    <w:rsid w:val="00972D96"/>
    <w:rsid w:val="0097481E"/>
    <w:rsid w:val="00975994"/>
    <w:rsid w:val="00976AAE"/>
    <w:rsid w:val="00977677"/>
    <w:rsid w:val="00982C19"/>
    <w:rsid w:val="00985006"/>
    <w:rsid w:val="00992074"/>
    <w:rsid w:val="00995030"/>
    <w:rsid w:val="00996A34"/>
    <w:rsid w:val="009A117E"/>
    <w:rsid w:val="009A14BC"/>
    <w:rsid w:val="009A3CE9"/>
    <w:rsid w:val="009A52F3"/>
    <w:rsid w:val="009A5D0A"/>
    <w:rsid w:val="009A79F2"/>
    <w:rsid w:val="009B055E"/>
    <w:rsid w:val="009B0DCE"/>
    <w:rsid w:val="009B14E3"/>
    <w:rsid w:val="009B1B4D"/>
    <w:rsid w:val="009B4F16"/>
    <w:rsid w:val="009B6C79"/>
    <w:rsid w:val="009B7523"/>
    <w:rsid w:val="009C0909"/>
    <w:rsid w:val="009C328F"/>
    <w:rsid w:val="009C531E"/>
    <w:rsid w:val="009C775B"/>
    <w:rsid w:val="009C7A56"/>
    <w:rsid w:val="009D06C5"/>
    <w:rsid w:val="009D4082"/>
    <w:rsid w:val="009D4186"/>
    <w:rsid w:val="009D45AE"/>
    <w:rsid w:val="009D4D43"/>
    <w:rsid w:val="009D5A00"/>
    <w:rsid w:val="009D61E7"/>
    <w:rsid w:val="009D6FDF"/>
    <w:rsid w:val="009D7347"/>
    <w:rsid w:val="009E1DD6"/>
    <w:rsid w:val="009E301C"/>
    <w:rsid w:val="009E3F2B"/>
    <w:rsid w:val="009E4736"/>
    <w:rsid w:val="009E47AF"/>
    <w:rsid w:val="009E4E13"/>
    <w:rsid w:val="009F0B80"/>
    <w:rsid w:val="009F0F21"/>
    <w:rsid w:val="009F24FB"/>
    <w:rsid w:val="009F3538"/>
    <w:rsid w:val="009F470A"/>
    <w:rsid w:val="009F5306"/>
    <w:rsid w:val="009F5EA7"/>
    <w:rsid w:val="009F655E"/>
    <w:rsid w:val="009F6FE8"/>
    <w:rsid w:val="00A01486"/>
    <w:rsid w:val="00A01494"/>
    <w:rsid w:val="00A0322C"/>
    <w:rsid w:val="00A05527"/>
    <w:rsid w:val="00A059E1"/>
    <w:rsid w:val="00A0637A"/>
    <w:rsid w:val="00A07ECA"/>
    <w:rsid w:val="00A129B6"/>
    <w:rsid w:val="00A13505"/>
    <w:rsid w:val="00A13B11"/>
    <w:rsid w:val="00A177B5"/>
    <w:rsid w:val="00A17C97"/>
    <w:rsid w:val="00A22972"/>
    <w:rsid w:val="00A23008"/>
    <w:rsid w:val="00A235FD"/>
    <w:rsid w:val="00A259E3"/>
    <w:rsid w:val="00A26544"/>
    <w:rsid w:val="00A26FF5"/>
    <w:rsid w:val="00A27161"/>
    <w:rsid w:val="00A3503A"/>
    <w:rsid w:val="00A36DAF"/>
    <w:rsid w:val="00A37E8A"/>
    <w:rsid w:val="00A404E0"/>
    <w:rsid w:val="00A40BD8"/>
    <w:rsid w:val="00A415BC"/>
    <w:rsid w:val="00A42FEB"/>
    <w:rsid w:val="00A431A4"/>
    <w:rsid w:val="00A43809"/>
    <w:rsid w:val="00A43E4F"/>
    <w:rsid w:val="00A454EB"/>
    <w:rsid w:val="00A47086"/>
    <w:rsid w:val="00A535A0"/>
    <w:rsid w:val="00A53A89"/>
    <w:rsid w:val="00A5673E"/>
    <w:rsid w:val="00A60AC1"/>
    <w:rsid w:val="00A61923"/>
    <w:rsid w:val="00A6269F"/>
    <w:rsid w:val="00A641F6"/>
    <w:rsid w:val="00A6551C"/>
    <w:rsid w:val="00A7185F"/>
    <w:rsid w:val="00A7264E"/>
    <w:rsid w:val="00A7470B"/>
    <w:rsid w:val="00A7549C"/>
    <w:rsid w:val="00A77A57"/>
    <w:rsid w:val="00A807F9"/>
    <w:rsid w:val="00A81525"/>
    <w:rsid w:val="00A81AF4"/>
    <w:rsid w:val="00A8323A"/>
    <w:rsid w:val="00A90893"/>
    <w:rsid w:val="00A9101F"/>
    <w:rsid w:val="00A918BE"/>
    <w:rsid w:val="00AA0CB1"/>
    <w:rsid w:val="00AA2758"/>
    <w:rsid w:val="00AA2A0D"/>
    <w:rsid w:val="00AA2AEE"/>
    <w:rsid w:val="00AA3509"/>
    <w:rsid w:val="00AA5F24"/>
    <w:rsid w:val="00AA6285"/>
    <w:rsid w:val="00AB0384"/>
    <w:rsid w:val="00AB5113"/>
    <w:rsid w:val="00AC070E"/>
    <w:rsid w:val="00AC0803"/>
    <w:rsid w:val="00AC19DE"/>
    <w:rsid w:val="00AC1B4E"/>
    <w:rsid w:val="00AC3A92"/>
    <w:rsid w:val="00AC43E7"/>
    <w:rsid w:val="00AC49DA"/>
    <w:rsid w:val="00AC4CE2"/>
    <w:rsid w:val="00AC4DD7"/>
    <w:rsid w:val="00AD57E1"/>
    <w:rsid w:val="00AD612C"/>
    <w:rsid w:val="00AD650D"/>
    <w:rsid w:val="00AE362B"/>
    <w:rsid w:val="00AE38A9"/>
    <w:rsid w:val="00AE5D90"/>
    <w:rsid w:val="00AE5FE0"/>
    <w:rsid w:val="00AF03C2"/>
    <w:rsid w:val="00AF4038"/>
    <w:rsid w:val="00B028AF"/>
    <w:rsid w:val="00B037BD"/>
    <w:rsid w:val="00B0385B"/>
    <w:rsid w:val="00B05220"/>
    <w:rsid w:val="00B13DF4"/>
    <w:rsid w:val="00B15B36"/>
    <w:rsid w:val="00B16CD2"/>
    <w:rsid w:val="00B17CC8"/>
    <w:rsid w:val="00B220F8"/>
    <w:rsid w:val="00B3134F"/>
    <w:rsid w:val="00B334C9"/>
    <w:rsid w:val="00B34065"/>
    <w:rsid w:val="00B41A31"/>
    <w:rsid w:val="00B41A94"/>
    <w:rsid w:val="00B42C66"/>
    <w:rsid w:val="00B515C0"/>
    <w:rsid w:val="00B51726"/>
    <w:rsid w:val="00B52E48"/>
    <w:rsid w:val="00B53639"/>
    <w:rsid w:val="00B538E3"/>
    <w:rsid w:val="00B54A01"/>
    <w:rsid w:val="00B555FC"/>
    <w:rsid w:val="00B5698C"/>
    <w:rsid w:val="00B6114A"/>
    <w:rsid w:val="00B616C1"/>
    <w:rsid w:val="00B6485A"/>
    <w:rsid w:val="00B6557D"/>
    <w:rsid w:val="00B66A1F"/>
    <w:rsid w:val="00B67272"/>
    <w:rsid w:val="00B67528"/>
    <w:rsid w:val="00B705E6"/>
    <w:rsid w:val="00B70B5C"/>
    <w:rsid w:val="00B713B3"/>
    <w:rsid w:val="00B737A9"/>
    <w:rsid w:val="00B764A6"/>
    <w:rsid w:val="00B80CF7"/>
    <w:rsid w:val="00B8225B"/>
    <w:rsid w:val="00B8336F"/>
    <w:rsid w:val="00B83BA2"/>
    <w:rsid w:val="00B858C3"/>
    <w:rsid w:val="00B93527"/>
    <w:rsid w:val="00B93C52"/>
    <w:rsid w:val="00B97A8C"/>
    <w:rsid w:val="00BA0327"/>
    <w:rsid w:val="00BA4648"/>
    <w:rsid w:val="00BA5208"/>
    <w:rsid w:val="00BA63F2"/>
    <w:rsid w:val="00BA65CC"/>
    <w:rsid w:val="00BA6714"/>
    <w:rsid w:val="00BA6BA0"/>
    <w:rsid w:val="00BB0058"/>
    <w:rsid w:val="00BB1E04"/>
    <w:rsid w:val="00BB2FF4"/>
    <w:rsid w:val="00BB334F"/>
    <w:rsid w:val="00BB3C7D"/>
    <w:rsid w:val="00BB52AE"/>
    <w:rsid w:val="00BB5628"/>
    <w:rsid w:val="00BB5D8E"/>
    <w:rsid w:val="00BB7787"/>
    <w:rsid w:val="00BC1C1D"/>
    <w:rsid w:val="00BC2E18"/>
    <w:rsid w:val="00BC6429"/>
    <w:rsid w:val="00BD01EA"/>
    <w:rsid w:val="00BD0901"/>
    <w:rsid w:val="00BD19B1"/>
    <w:rsid w:val="00BD3096"/>
    <w:rsid w:val="00BD4F88"/>
    <w:rsid w:val="00BD5825"/>
    <w:rsid w:val="00BD6EEB"/>
    <w:rsid w:val="00BD71AE"/>
    <w:rsid w:val="00BD7375"/>
    <w:rsid w:val="00BE165D"/>
    <w:rsid w:val="00BE2488"/>
    <w:rsid w:val="00BE30C5"/>
    <w:rsid w:val="00BE574D"/>
    <w:rsid w:val="00BF0EA4"/>
    <w:rsid w:val="00BF1EC5"/>
    <w:rsid w:val="00BF2274"/>
    <w:rsid w:val="00BF27F1"/>
    <w:rsid w:val="00BF28F9"/>
    <w:rsid w:val="00BF4088"/>
    <w:rsid w:val="00BF6196"/>
    <w:rsid w:val="00C00086"/>
    <w:rsid w:val="00C01770"/>
    <w:rsid w:val="00C020BC"/>
    <w:rsid w:val="00C022CF"/>
    <w:rsid w:val="00C02E62"/>
    <w:rsid w:val="00C04C6D"/>
    <w:rsid w:val="00C04E80"/>
    <w:rsid w:val="00C06071"/>
    <w:rsid w:val="00C113F1"/>
    <w:rsid w:val="00C11C47"/>
    <w:rsid w:val="00C136D5"/>
    <w:rsid w:val="00C14FD1"/>
    <w:rsid w:val="00C23A24"/>
    <w:rsid w:val="00C3141B"/>
    <w:rsid w:val="00C3205C"/>
    <w:rsid w:val="00C3359F"/>
    <w:rsid w:val="00C34EED"/>
    <w:rsid w:val="00C3593A"/>
    <w:rsid w:val="00C36165"/>
    <w:rsid w:val="00C4093A"/>
    <w:rsid w:val="00C41E9A"/>
    <w:rsid w:val="00C42BDD"/>
    <w:rsid w:val="00C45335"/>
    <w:rsid w:val="00C45B59"/>
    <w:rsid w:val="00C46508"/>
    <w:rsid w:val="00C46C53"/>
    <w:rsid w:val="00C54073"/>
    <w:rsid w:val="00C547EE"/>
    <w:rsid w:val="00C55875"/>
    <w:rsid w:val="00C55D41"/>
    <w:rsid w:val="00C569A2"/>
    <w:rsid w:val="00C571DD"/>
    <w:rsid w:val="00C57529"/>
    <w:rsid w:val="00C57745"/>
    <w:rsid w:val="00C577EC"/>
    <w:rsid w:val="00C60FCF"/>
    <w:rsid w:val="00C61DE0"/>
    <w:rsid w:val="00C65BE2"/>
    <w:rsid w:val="00C66415"/>
    <w:rsid w:val="00C672A3"/>
    <w:rsid w:val="00C71D12"/>
    <w:rsid w:val="00C8003E"/>
    <w:rsid w:val="00C82A4A"/>
    <w:rsid w:val="00C84E7F"/>
    <w:rsid w:val="00C85EC9"/>
    <w:rsid w:val="00C862BC"/>
    <w:rsid w:val="00C873D5"/>
    <w:rsid w:val="00C92DC6"/>
    <w:rsid w:val="00C95579"/>
    <w:rsid w:val="00C960DE"/>
    <w:rsid w:val="00C96548"/>
    <w:rsid w:val="00CA4478"/>
    <w:rsid w:val="00CA6594"/>
    <w:rsid w:val="00CA67FE"/>
    <w:rsid w:val="00CA6C74"/>
    <w:rsid w:val="00CA786A"/>
    <w:rsid w:val="00CA78D1"/>
    <w:rsid w:val="00CB427E"/>
    <w:rsid w:val="00CB4798"/>
    <w:rsid w:val="00CB556E"/>
    <w:rsid w:val="00CB7EE5"/>
    <w:rsid w:val="00CC050F"/>
    <w:rsid w:val="00CC0C77"/>
    <w:rsid w:val="00CC24D1"/>
    <w:rsid w:val="00CC45D5"/>
    <w:rsid w:val="00CC5300"/>
    <w:rsid w:val="00CD4515"/>
    <w:rsid w:val="00CD4AC3"/>
    <w:rsid w:val="00CD7C5F"/>
    <w:rsid w:val="00CE13AF"/>
    <w:rsid w:val="00CE2172"/>
    <w:rsid w:val="00CE3A2A"/>
    <w:rsid w:val="00CE4C11"/>
    <w:rsid w:val="00CF1161"/>
    <w:rsid w:val="00CF193E"/>
    <w:rsid w:val="00CF51AB"/>
    <w:rsid w:val="00CF5A18"/>
    <w:rsid w:val="00D033EB"/>
    <w:rsid w:val="00D03F6E"/>
    <w:rsid w:val="00D07EA0"/>
    <w:rsid w:val="00D15ED1"/>
    <w:rsid w:val="00D20250"/>
    <w:rsid w:val="00D20F6B"/>
    <w:rsid w:val="00D21959"/>
    <w:rsid w:val="00D22149"/>
    <w:rsid w:val="00D226D0"/>
    <w:rsid w:val="00D228AA"/>
    <w:rsid w:val="00D23A29"/>
    <w:rsid w:val="00D24D31"/>
    <w:rsid w:val="00D26A33"/>
    <w:rsid w:val="00D309BE"/>
    <w:rsid w:val="00D30F9A"/>
    <w:rsid w:val="00D3271B"/>
    <w:rsid w:val="00D32D7D"/>
    <w:rsid w:val="00D33EAD"/>
    <w:rsid w:val="00D37CFD"/>
    <w:rsid w:val="00D46255"/>
    <w:rsid w:val="00D5145B"/>
    <w:rsid w:val="00D525EF"/>
    <w:rsid w:val="00D52F25"/>
    <w:rsid w:val="00D53B16"/>
    <w:rsid w:val="00D5526B"/>
    <w:rsid w:val="00D56E1F"/>
    <w:rsid w:val="00D57689"/>
    <w:rsid w:val="00D61BA5"/>
    <w:rsid w:val="00D6503E"/>
    <w:rsid w:val="00D66F49"/>
    <w:rsid w:val="00D67383"/>
    <w:rsid w:val="00D71247"/>
    <w:rsid w:val="00D743C4"/>
    <w:rsid w:val="00D76894"/>
    <w:rsid w:val="00D91A90"/>
    <w:rsid w:val="00D92ADF"/>
    <w:rsid w:val="00D963BA"/>
    <w:rsid w:val="00D97CDF"/>
    <w:rsid w:val="00DA0114"/>
    <w:rsid w:val="00DA12DA"/>
    <w:rsid w:val="00DA4277"/>
    <w:rsid w:val="00DB2F53"/>
    <w:rsid w:val="00DB4AF7"/>
    <w:rsid w:val="00DB5698"/>
    <w:rsid w:val="00DB6285"/>
    <w:rsid w:val="00DC0984"/>
    <w:rsid w:val="00DC3D01"/>
    <w:rsid w:val="00DC5D09"/>
    <w:rsid w:val="00DC76D2"/>
    <w:rsid w:val="00DD0BCB"/>
    <w:rsid w:val="00DD16C1"/>
    <w:rsid w:val="00DD3723"/>
    <w:rsid w:val="00DD45D0"/>
    <w:rsid w:val="00DD4DB3"/>
    <w:rsid w:val="00DE4D3F"/>
    <w:rsid w:val="00DE69E2"/>
    <w:rsid w:val="00DE72E0"/>
    <w:rsid w:val="00DF0F59"/>
    <w:rsid w:val="00DF1F97"/>
    <w:rsid w:val="00DF305E"/>
    <w:rsid w:val="00DF363F"/>
    <w:rsid w:val="00DF3B8D"/>
    <w:rsid w:val="00E016A0"/>
    <w:rsid w:val="00E02B93"/>
    <w:rsid w:val="00E03091"/>
    <w:rsid w:val="00E054CC"/>
    <w:rsid w:val="00E11655"/>
    <w:rsid w:val="00E11CCA"/>
    <w:rsid w:val="00E12E95"/>
    <w:rsid w:val="00E13B87"/>
    <w:rsid w:val="00E1498E"/>
    <w:rsid w:val="00E156AE"/>
    <w:rsid w:val="00E2196D"/>
    <w:rsid w:val="00E243C3"/>
    <w:rsid w:val="00E30508"/>
    <w:rsid w:val="00E32F8A"/>
    <w:rsid w:val="00E33D58"/>
    <w:rsid w:val="00E34985"/>
    <w:rsid w:val="00E34E82"/>
    <w:rsid w:val="00E40E3A"/>
    <w:rsid w:val="00E4316D"/>
    <w:rsid w:val="00E50A4D"/>
    <w:rsid w:val="00E50E79"/>
    <w:rsid w:val="00E565D9"/>
    <w:rsid w:val="00E5673C"/>
    <w:rsid w:val="00E57D99"/>
    <w:rsid w:val="00E60AAF"/>
    <w:rsid w:val="00E60DD3"/>
    <w:rsid w:val="00E612BC"/>
    <w:rsid w:val="00E62125"/>
    <w:rsid w:val="00E6315A"/>
    <w:rsid w:val="00E6445C"/>
    <w:rsid w:val="00E64FEF"/>
    <w:rsid w:val="00E66A7D"/>
    <w:rsid w:val="00E70243"/>
    <w:rsid w:val="00E713D2"/>
    <w:rsid w:val="00E7237A"/>
    <w:rsid w:val="00E733AC"/>
    <w:rsid w:val="00E736B0"/>
    <w:rsid w:val="00E73E69"/>
    <w:rsid w:val="00E772DE"/>
    <w:rsid w:val="00E81B46"/>
    <w:rsid w:val="00E83F5C"/>
    <w:rsid w:val="00E86037"/>
    <w:rsid w:val="00E860FB"/>
    <w:rsid w:val="00E915C3"/>
    <w:rsid w:val="00E94F9E"/>
    <w:rsid w:val="00E95EB5"/>
    <w:rsid w:val="00EA166B"/>
    <w:rsid w:val="00EA249D"/>
    <w:rsid w:val="00EA40FC"/>
    <w:rsid w:val="00EA5C15"/>
    <w:rsid w:val="00EA6A74"/>
    <w:rsid w:val="00EA6A84"/>
    <w:rsid w:val="00EA6D72"/>
    <w:rsid w:val="00EA7573"/>
    <w:rsid w:val="00EB5BEF"/>
    <w:rsid w:val="00EC04E2"/>
    <w:rsid w:val="00EC1837"/>
    <w:rsid w:val="00EC1888"/>
    <w:rsid w:val="00EC1FD9"/>
    <w:rsid w:val="00EC4CC2"/>
    <w:rsid w:val="00EC57BF"/>
    <w:rsid w:val="00EC69AE"/>
    <w:rsid w:val="00EC6FE7"/>
    <w:rsid w:val="00EC7483"/>
    <w:rsid w:val="00ED2A3D"/>
    <w:rsid w:val="00ED5A26"/>
    <w:rsid w:val="00EE0856"/>
    <w:rsid w:val="00EE13D0"/>
    <w:rsid w:val="00EE3C77"/>
    <w:rsid w:val="00EE4EB7"/>
    <w:rsid w:val="00EE7A96"/>
    <w:rsid w:val="00EF0C34"/>
    <w:rsid w:val="00EF1E26"/>
    <w:rsid w:val="00EF4646"/>
    <w:rsid w:val="00EF4844"/>
    <w:rsid w:val="00EF5BC1"/>
    <w:rsid w:val="00EF66E7"/>
    <w:rsid w:val="00F0071B"/>
    <w:rsid w:val="00F105E2"/>
    <w:rsid w:val="00F119CD"/>
    <w:rsid w:val="00F11EEC"/>
    <w:rsid w:val="00F177C3"/>
    <w:rsid w:val="00F21851"/>
    <w:rsid w:val="00F2492E"/>
    <w:rsid w:val="00F2575A"/>
    <w:rsid w:val="00F2681E"/>
    <w:rsid w:val="00F31514"/>
    <w:rsid w:val="00F35CE7"/>
    <w:rsid w:val="00F43E86"/>
    <w:rsid w:val="00F44C19"/>
    <w:rsid w:val="00F4765C"/>
    <w:rsid w:val="00F5197D"/>
    <w:rsid w:val="00F524A1"/>
    <w:rsid w:val="00F53281"/>
    <w:rsid w:val="00F55BA2"/>
    <w:rsid w:val="00F5635B"/>
    <w:rsid w:val="00F63EB2"/>
    <w:rsid w:val="00F70191"/>
    <w:rsid w:val="00F750A3"/>
    <w:rsid w:val="00F8315C"/>
    <w:rsid w:val="00F861B1"/>
    <w:rsid w:val="00F86CD9"/>
    <w:rsid w:val="00F908AC"/>
    <w:rsid w:val="00F91017"/>
    <w:rsid w:val="00F92C6E"/>
    <w:rsid w:val="00F9370E"/>
    <w:rsid w:val="00F95007"/>
    <w:rsid w:val="00F95882"/>
    <w:rsid w:val="00F95B8F"/>
    <w:rsid w:val="00FA0DDB"/>
    <w:rsid w:val="00FA3360"/>
    <w:rsid w:val="00FA6527"/>
    <w:rsid w:val="00FA79D5"/>
    <w:rsid w:val="00FB11BD"/>
    <w:rsid w:val="00FB18A8"/>
    <w:rsid w:val="00FB224A"/>
    <w:rsid w:val="00FB26B3"/>
    <w:rsid w:val="00FB49FD"/>
    <w:rsid w:val="00FB4DE0"/>
    <w:rsid w:val="00FB6EBE"/>
    <w:rsid w:val="00FB7E81"/>
    <w:rsid w:val="00FC0301"/>
    <w:rsid w:val="00FC1447"/>
    <w:rsid w:val="00FC2620"/>
    <w:rsid w:val="00FC2B8F"/>
    <w:rsid w:val="00FC6A21"/>
    <w:rsid w:val="00FD0359"/>
    <w:rsid w:val="00FD3824"/>
    <w:rsid w:val="00FD51DA"/>
    <w:rsid w:val="00FD595D"/>
    <w:rsid w:val="00FD6445"/>
    <w:rsid w:val="00FE2AF1"/>
    <w:rsid w:val="00FE37DB"/>
    <w:rsid w:val="00FE7B6B"/>
    <w:rsid w:val="00FF2011"/>
    <w:rsid w:val="02ABDCBA"/>
    <w:rsid w:val="2289A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FEA829"/>
  <w15:docId w15:val="{75E5213C-7AC7-3A4E-BCB9-4D36162FC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44450"/>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EmailStyle151" w:customStyle="1">
    <w:name w:val="EmailStyle151"/>
    <w:basedOn w:val="DefaultParagraphFont"/>
    <w:semiHidden/>
    <w:rsid w:val="00A7549C"/>
    <w:rPr>
      <w:rFonts w:hint="default" w:ascii="Arial" w:hAnsi="Arial" w:cs="Arial"/>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link w:val="FooterChar"/>
    <w:uiPriority w:val="99"/>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styleId="FooterChar" w:customStyle="1">
    <w:name w:val="Footer Char"/>
    <w:basedOn w:val="DefaultParagraphFont"/>
    <w:link w:val="Footer"/>
    <w:uiPriority w:val="99"/>
    <w:rsid w:val="00937419"/>
    <w:rPr>
      <w:sz w:val="24"/>
      <w:szCs w:val="24"/>
    </w:rPr>
  </w:style>
  <w:style w:type="paragraph" w:styleId="ListParagraph">
    <w:name w:val="List Paragraph"/>
    <w:basedOn w:val="Normal"/>
    <w:uiPriority w:val="34"/>
    <w:qFormat/>
    <w:rsid w:val="00AA2A0D"/>
    <w:pPr>
      <w:ind w:left="720"/>
      <w:contextualSpacing/>
    </w:pPr>
  </w:style>
  <w:style w:type="paragraph" w:styleId="NoSpacing">
    <w:name w:val="No Spacing"/>
    <w:uiPriority w:val="1"/>
    <w:qFormat/>
    <w:rsid w:val="004A4253"/>
    <w:rPr>
      <w:rFonts w:asciiTheme="minorHAnsi" w:hAnsiTheme="minorHAnsi" w:eastAsia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34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DC354D-8B10-4653-9FD9-E95A04CFE737}">
  <ds:schemaRefs>
    <ds:schemaRef ds:uri="http://schemas.microsoft.com/office/2006/metadata/properties"/>
    <ds:schemaRef ds:uri="http://schemas.microsoft.com/office/infopath/2007/PartnerControls"/>
    <ds:schemaRef ds:uri="cab3b043-5cc3-4240-b665-ff13a1d9a56e"/>
  </ds:schemaRefs>
</ds:datastoreItem>
</file>

<file path=customXml/itemProps2.xml><?xml version="1.0" encoding="utf-8"?>
<ds:datastoreItem xmlns:ds="http://schemas.openxmlformats.org/officeDocument/2006/customXml" ds:itemID="{C27A225D-442D-42E9-88B2-3D730E6C8F14}">
  <ds:schemaRefs>
    <ds:schemaRef ds:uri="http://schemas.microsoft.com/sharepoint/v3/contenttype/forms"/>
  </ds:schemaRefs>
</ds:datastoreItem>
</file>

<file path=customXml/itemProps3.xml><?xml version="1.0" encoding="utf-8"?>
<ds:datastoreItem xmlns:ds="http://schemas.openxmlformats.org/officeDocument/2006/customXml" ds:itemID="{B75A5474-3A22-4BCC-90C5-327EFD8CD2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3b043-5cc3-4240-b665-ff13a1d9a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75D6F-CEB4-4E43-9ACA-F781ABC0C01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hickasaw N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rab N’ Ride Giveaway</dc:title>
  <dc:subject/>
  <dc:creator>Chickasaw Nation</dc:creator>
  <keywords/>
  <dc:description/>
  <lastModifiedBy>Ellen Buchanan</lastModifiedBy>
  <revision>11</revision>
  <lastPrinted>2021-10-20T15:33:00.0000000Z</lastPrinted>
  <dcterms:created xsi:type="dcterms:W3CDTF">2026-02-18T04:06:00.0000000Z</dcterms:created>
  <dcterms:modified xsi:type="dcterms:W3CDTF">2026-03-16T22:13:40.70146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9CEE1D1E272155488B8F193EB82470AC04E42000</vt:lpwstr>
  </property>
  <property fmtid="{D5CDD505-2E9C-101B-9397-08002B2CF9AE}" pid="6" name="_EmailStoreID0">
    <vt:lpwstr>0000000038A1BB1005E5101AA1BB08002B2A56C200006D737073742E646C6C00000000004E495441F9BFB80100AA0037D96E0000000043003A005C0044006F00630075006D0065006E0074007300200061006E0064002000530065007400740069006E00670073005C006A006800610063006B006E00650079005C004C006F0</vt:lpwstr>
  </property>
  <property fmtid="{D5CDD505-2E9C-101B-9397-08002B2CF9AE}" pid="7" name="_EmailStoreID1">
    <vt:lpwstr>0630061006C002000530065007400740069006E00670073005C004100700070006C00690063006100740069006F006E00200044006100740061005C004D006900630072006F0073006F00660074005C004F00750074006C006F006F006B005C0061007200630068006900760065002E007000730074000000</vt:lpwstr>
  </property>
  <property fmtid="{D5CDD505-2E9C-101B-9397-08002B2CF9AE}" pid="8" name="GrammarlyDocumentId">
    <vt:lpwstr>d4a90eb92b02faec9d28b088f5d28d4dc3a60f74e170fa16d8720cb26cfd713e</vt:lpwstr>
  </property>
  <property fmtid="{D5CDD505-2E9C-101B-9397-08002B2CF9AE}" pid="9" name="_ReviewingToolsShownOnce">
    <vt:lpwstr/>
  </property>
  <property fmtid="{D5CDD505-2E9C-101B-9397-08002B2CF9AE}" pid="10" name="ContentTypeId">
    <vt:lpwstr>0x0101006DF34B1324F0C54CBCD0B14FCEDBD662</vt:lpwstr>
  </property>
</Properties>
</file>